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D24BA" w14:textId="3710DFD5" w:rsidR="00E654D1" w:rsidRPr="00E654D1" w:rsidRDefault="00E654D1" w:rsidP="00E654D1">
      <w:pPr>
        <w:pStyle w:val="FirstParagraph"/>
        <w:jc w:val="right"/>
        <w:rPr>
          <w:rFonts w:ascii="Times New Roman" w:hAnsi="Times New Roman"/>
          <w:bCs/>
          <w:lang w:val="ru-RU"/>
        </w:rPr>
      </w:pPr>
      <w:r w:rsidRPr="00E654D1">
        <w:rPr>
          <w:rFonts w:ascii="Times New Roman" w:hAnsi="Times New Roman"/>
          <w:bCs/>
          <w:lang w:val="ru-RU"/>
        </w:rPr>
        <w:t>Приложение № 4</w:t>
      </w:r>
    </w:p>
    <w:p w14:paraId="150EC5E8" w14:textId="483F18F4" w:rsidR="00915D86" w:rsidRPr="00B43E3D" w:rsidRDefault="00C36394" w:rsidP="00B43E3D">
      <w:pPr>
        <w:pStyle w:val="FirstParagraph"/>
        <w:jc w:val="center"/>
        <w:rPr>
          <w:rFonts w:ascii="Times New Roman" w:hAnsi="Times New Roman"/>
          <w:b/>
          <w:lang w:val="ru-RU"/>
        </w:rPr>
      </w:pPr>
      <w:r w:rsidRPr="007F7114">
        <w:rPr>
          <w:rFonts w:ascii="Times New Roman" w:hAnsi="Times New Roman"/>
          <w:b/>
          <w:lang w:val="ru-RU"/>
        </w:rPr>
        <w:t>Дополнительные</w:t>
      </w:r>
      <w:r w:rsidR="00CC4316" w:rsidRPr="007F7114">
        <w:rPr>
          <w:rFonts w:ascii="Times New Roman" w:hAnsi="Times New Roman"/>
          <w:b/>
          <w:lang w:val="ru-RU"/>
        </w:rPr>
        <w:t xml:space="preserve"> </w:t>
      </w:r>
      <w:r w:rsidR="00915D86" w:rsidRPr="007F7114">
        <w:rPr>
          <w:rFonts w:ascii="Times New Roman" w:hAnsi="Times New Roman"/>
          <w:b/>
          <w:lang w:val="ru-RU"/>
        </w:rPr>
        <w:t>критерии оценки Претендента</w:t>
      </w:r>
      <w:r w:rsidR="007F7114">
        <w:rPr>
          <w:rFonts w:ascii="Times New Roman" w:hAnsi="Times New Roman"/>
          <w:b/>
          <w:lang w:val="ru-RU"/>
        </w:rPr>
        <w:t xml:space="preserve"> на</w:t>
      </w:r>
      <w:r w:rsidR="007F7114" w:rsidRPr="007F7114">
        <w:rPr>
          <w:rFonts w:ascii="Times New Roman" w:hAnsi="Times New Roman"/>
          <w:b/>
          <w:lang w:val="ru-RU"/>
        </w:rPr>
        <w:t xml:space="preserve"> </w:t>
      </w:r>
      <w:r w:rsidR="004614AC">
        <w:rPr>
          <w:rFonts w:ascii="Times New Roman" w:hAnsi="Times New Roman"/>
          <w:b/>
          <w:lang w:val="ru-RU"/>
        </w:rPr>
        <w:t>перенос</w:t>
      </w:r>
      <w:r w:rsidR="00297B72">
        <w:rPr>
          <w:rFonts w:ascii="Times New Roman" w:hAnsi="Times New Roman"/>
          <w:b/>
          <w:lang w:val="ru-RU"/>
        </w:rPr>
        <w:t xml:space="preserve"> станка </w:t>
      </w:r>
      <w:r w:rsidR="00297B72">
        <w:rPr>
          <w:rFonts w:ascii="Times New Roman" w:hAnsi="Times New Roman"/>
          <w:b/>
        </w:rPr>
        <w:t>RAFAMET</w:t>
      </w:r>
    </w:p>
    <w:tbl>
      <w:tblPr>
        <w:tblStyle w:val="afa"/>
        <w:tblpPr w:leftFromText="180" w:rightFromText="180" w:vertAnchor="text" w:horzAnchor="margin" w:tblpY="332"/>
        <w:tblW w:w="9747" w:type="dxa"/>
        <w:tblLayout w:type="fixed"/>
        <w:tblLook w:val="04A0" w:firstRow="1" w:lastRow="0" w:firstColumn="1" w:lastColumn="0" w:noHBand="0" w:noVBand="1"/>
      </w:tblPr>
      <w:tblGrid>
        <w:gridCol w:w="817"/>
        <w:gridCol w:w="5954"/>
        <w:gridCol w:w="2976"/>
      </w:tblGrid>
      <w:tr w:rsidR="00945836" w:rsidRPr="00D002B9" w14:paraId="6467B511" w14:textId="77777777" w:rsidTr="0048145D">
        <w:tc>
          <w:tcPr>
            <w:tcW w:w="817" w:type="dxa"/>
            <w:vAlign w:val="center"/>
          </w:tcPr>
          <w:p w14:paraId="72CB13B2" w14:textId="77777777" w:rsidR="00945836" w:rsidRPr="00421940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 w:rsidRPr="00421940">
              <w:rPr>
                <w:rFonts w:ascii="Times New Roman" w:hAnsi="Times New Roman"/>
                <w:b/>
              </w:rPr>
              <w:t>№ п/п</w:t>
            </w:r>
          </w:p>
        </w:tc>
        <w:tc>
          <w:tcPr>
            <w:tcW w:w="5954" w:type="dxa"/>
            <w:vAlign w:val="center"/>
          </w:tcPr>
          <w:p w14:paraId="73BF7944" w14:textId="77777777" w:rsidR="00945836" w:rsidRPr="00421940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Требования к Претенденту</w:t>
            </w:r>
          </w:p>
        </w:tc>
        <w:tc>
          <w:tcPr>
            <w:tcW w:w="2976" w:type="dxa"/>
            <w:vAlign w:val="center"/>
          </w:tcPr>
          <w:p w14:paraId="139C0B3C" w14:textId="77777777" w:rsidR="00945836" w:rsidRPr="00421940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Предложения Претендента</w:t>
            </w:r>
          </w:p>
        </w:tc>
      </w:tr>
      <w:tr w:rsidR="00945836" w:rsidRPr="00414CAF" w14:paraId="34E01955" w14:textId="77777777" w:rsidTr="00297B72">
        <w:trPr>
          <w:trHeight w:val="994"/>
        </w:trPr>
        <w:tc>
          <w:tcPr>
            <w:tcW w:w="817" w:type="dxa"/>
          </w:tcPr>
          <w:p w14:paraId="799A36D2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14CA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954" w:type="dxa"/>
          </w:tcPr>
          <w:p w14:paraId="2C361AD7" w14:textId="296F5F8B" w:rsidR="00945836" w:rsidRPr="00B43E3D" w:rsidRDefault="00945836" w:rsidP="004F2471">
            <w:pPr>
              <w:pStyle w:val="FirstParagraph"/>
              <w:rPr>
                <w:rFonts w:ascii="Times New Roman" w:hAnsi="Times New Roman"/>
                <w:lang w:val="ru-RU"/>
              </w:rPr>
            </w:pPr>
            <w:r w:rsidRPr="00297B72">
              <w:rPr>
                <w:rFonts w:ascii="Times New Roman" w:hAnsi="Times New Roman"/>
                <w:lang w:val="ru-RU"/>
              </w:rPr>
              <w:t xml:space="preserve">Перечень оказываемых услуг: </w:t>
            </w:r>
            <w:r w:rsidR="003F3686" w:rsidRPr="00297B72">
              <w:rPr>
                <w:rFonts w:ascii="Times New Roman" w:hAnsi="Times New Roman"/>
                <w:lang w:val="ru-RU"/>
              </w:rPr>
              <w:t>«</w:t>
            </w:r>
            <w:r w:rsidR="00297B72">
              <w:rPr>
                <w:rFonts w:ascii="Times New Roman" w:hAnsi="Times New Roman" w:cs="Times New Roman"/>
                <w:bCs/>
                <w:lang w:val="ru-RU"/>
              </w:rPr>
              <w:t>П</w:t>
            </w:r>
            <w:r w:rsidR="00297B72" w:rsidRPr="00297B72">
              <w:rPr>
                <w:rFonts w:ascii="Times New Roman" w:hAnsi="Times New Roman"/>
                <w:bCs/>
                <w:lang w:val="ru-RU"/>
              </w:rPr>
              <w:t xml:space="preserve">еренос станка </w:t>
            </w:r>
            <w:r w:rsidR="00297B72" w:rsidRPr="00297B72">
              <w:rPr>
                <w:rFonts w:ascii="Times New Roman" w:hAnsi="Times New Roman"/>
                <w:bCs/>
              </w:rPr>
              <w:t>RAFAMET</w:t>
            </w:r>
            <w:r w:rsidR="00297B72">
              <w:rPr>
                <w:rFonts w:ascii="Times New Roman" w:hAnsi="Times New Roman"/>
                <w:bCs/>
                <w:lang w:val="ru-RU"/>
              </w:rPr>
              <w:t>»</w:t>
            </w:r>
            <w:r w:rsidR="002733D7">
              <w:rPr>
                <w:rFonts w:ascii="Times New Roman" w:hAnsi="Times New Roman"/>
                <w:bCs/>
                <w:lang w:val="ru-RU"/>
              </w:rPr>
              <w:t>, (да/нет)</w:t>
            </w:r>
          </w:p>
        </w:tc>
        <w:tc>
          <w:tcPr>
            <w:tcW w:w="2976" w:type="dxa"/>
          </w:tcPr>
          <w:p w14:paraId="32B06A05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45836" w:rsidRPr="00414CAF" w14:paraId="31F1666B" w14:textId="77777777" w:rsidTr="0048145D">
        <w:tc>
          <w:tcPr>
            <w:tcW w:w="817" w:type="dxa"/>
          </w:tcPr>
          <w:p w14:paraId="1438B1B7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954" w:type="dxa"/>
          </w:tcPr>
          <w:p w14:paraId="5E06792B" w14:textId="46130B14" w:rsidR="00945836" w:rsidRPr="00297B72" w:rsidRDefault="00945836" w:rsidP="0067139B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A6673D">
              <w:rPr>
                <w:rFonts w:ascii="Times New Roman" w:hAnsi="Times New Roman"/>
                <w:sz w:val="24"/>
                <w:szCs w:val="24"/>
              </w:rPr>
              <w:t xml:space="preserve">Расчет производится в течение 14 (четырнадцати) календарных дней после подписания </w:t>
            </w:r>
            <w:r w:rsidR="00663336" w:rsidRPr="00A6673D">
              <w:rPr>
                <w:rFonts w:ascii="Times New Roman" w:hAnsi="Times New Roman"/>
                <w:sz w:val="24"/>
                <w:szCs w:val="24"/>
              </w:rPr>
              <w:t>Сторонами акта выполненных работ</w:t>
            </w:r>
            <w:r w:rsidR="00663336">
              <w:rPr>
                <w:rFonts w:ascii="Times New Roman" w:hAnsi="Times New Roman"/>
                <w:sz w:val="24"/>
                <w:szCs w:val="24"/>
              </w:rPr>
              <w:t>,</w:t>
            </w:r>
            <w:r w:rsidR="00663336" w:rsidRPr="00A6673D">
              <w:rPr>
                <w:rFonts w:ascii="Times New Roman" w:hAnsi="Times New Roman"/>
                <w:sz w:val="24"/>
                <w:szCs w:val="24"/>
              </w:rPr>
              <w:t xml:space="preserve"> предоставления счета-фактуры</w:t>
            </w:r>
            <w:r w:rsidR="002733D7">
              <w:rPr>
                <w:rFonts w:ascii="Times New Roman" w:hAnsi="Times New Roman"/>
                <w:sz w:val="24"/>
                <w:szCs w:val="24"/>
              </w:rPr>
              <w:t>, (да/нет)</w:t>
            </w:r>
          </w:p>
        </w:tc>
        <w:tc>
          <w:tcPr>
            <w:tcW w:w="2976" w:type="dxa"/>
          </w:tcPr>
          <w:p w14:paraId="39634F99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45836" w:rsidRPr="00414CAF" w14:paraId="487A1559" w14:textId="77777777" w:rsidTr="0048145D">
        <w:tc>
          <w:tcPr>
            <w:tcW w:w="817" w:type="dxa"/>
          </w:tcPr>
          <w:p w14:paraId="14F2D570" w14:textId="77777777" w:rsidR="00945836" w:rsidRPr="00414CAF" w:rsidRDefault="00CC1DCA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954" w:type="dxa"/>
          </w:tcPr>
          <w:p w14:paraId="42F2F6DD" w14:textId="49870A11" w:rsidR="00945836" w:rsidRPr="00254FEB" w:rsidRDefault="00945836" w:rsidP="0048145D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ок выполнения работ</w:t>
            </w:r>
            <w:r w:rsidR="002733D7">
              <w:rPr>
                <w:rFonts w:ascii="Times New Roman" w:hAnsi="Times New Roman"/>
                <w:sz w:val="24"/>
                <w:szCs w:val="24"/>
              </w:rPr>
              <w:t>, кал. дни</w:t>
            </w:r>
          </w:p>
        </w:tc>
        <w:tc>
          <w:tcPr>
            <w:tcW w:w="2976" w:type="dxa"/>
          </w:tcPr>
          <w:p w14:paraId="7DF55991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45836" w:rsidRPr="00414CAF" w14:paraId="50DC3653" w14:textId="77777777" w:rsidTr="0048145D">
        <w:tc>
          <w:tcPr>
            <w:tcW w:w="817" w:type="dxa"/>
          </w:tcPr>
          <w:p w14:paraId="0E91D2F9" w14:textId="77777777" w:rsidR="00945836" w:rsidRPr="00414CAF" w:rsidRDefault="00CC1DCA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954" w:type="dxa"/>
          </w:tcPr>
          <w:p w14:paraId="0B57538E" w14:textId="73E7D936" w:rsidR="00945836" w:rsidRPr="00254FEB" w:rsidRDefault="00CC1DCA" w:rsidP="006B7C4A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В стоимость </w:t>
            </w:r>
            <w:r w:rsidR="002733D7">
              <w:rPr>
                <w:rFonts w:ascii="Times New Roman" w:hAnsi="Times New Roman"/>
                <w:sz w:val="24"/>
                <w:szCs w:val="24"/>
              </w:rPr>
              <w:t>работ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входит стоимость запасных частей, комплектующих и материалов</w:t>
            </w:r>
            <w:r w:rsidR="002733D7">
              <w:rPr>
                <w:rFonts w:ascii="Times New Roman" w:hAnsi="Times New Roman"/>
                <w:sz w:val="24"/>
                <w:szCs w:val="24"/>
              </w:rPr>
              <w:t>, (да/нет)</w:t>
            </w:r>
          </w:p>
        </w:tc>
        <w:tc>
          <w:tcPr>
            <w:tcW w:w="2976" w:type="dxa"/>
          </w:tcPr>
          <w:p w14:paraId="302D31CC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733D7" w:rsidRPr="00414CAF" w14:paraId="7265513A" w14:textId="77777777" w:rsidTr="0048145D">
        <w:tc>
          <w:tcPr>
            <w:tcW w:w="817" w:type="dxa"/>
          </w:tcPr>
          <w:p w14:paraId="3C5A0FE6" w14:textId="60A3046C" w:rsidR="002733D7" w:rsidRDefault="002733D7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5954" w:type="dxa"/>
          </w:tcPr>
          <w:p w14:paraId="6620B3E8" w14:textId="33EA0CF7" w:rsidR="002733D7" w:rsidRDefault="002733D7" w:rsidP="006B7C4A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851E22">
              <w:rPr>
                <w:rFonts w:ascii="Times New Roman" w:hAnsi="Times New Roman"/>
                <w:sz w:val="24"/>
                <w:szCs w:val="24"/>
              </w:rPr>
              <w:t xml:space="preserve">В стоимость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работ </w:t>
            </w:r>
            <w:r w:rsidRPr="00851E22">
              <w:rPr>
                <w:rFonts w:ascii="Times New Roman" w:hAnsi="Times New Roman"/>
                <w:sz w:val="24"/>
                <w:szCs w:val="24"/>
              </w:rPr>
              <w:t xml:space="preserve">входят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демонтаж, перенос, монтаж и </w:t>
            </w:r>
            <w:r w:rsidRPr="00851E22">
              <w:rPr>
                <w:rFonts w:ascii="Times New Roman" w:hAnsi="Times New Roman"/>
                <w:sz w:val="24"/>
                <w:szCs w:val="24"/>
              </w:rPr>
              <w:t>пусконаладочные работы</w:t>
            </w:r>
            <w:r>
              <w:rPr>
                <w:rFonts w:ascii="Times New Roman" w:hAnsi="Times New Roman"/>
                <w:sz w:val="24"/>
                <w:szCs w:val="24"/>
              </w:rPr>
              <w:t>, (да/нет)</w:t>
            </w:r>
          </w:p>
        </w:tc>
        <w:tc>
          <w:tcPr>
            <w:tcW w:w="2976" w:type="dxa"/>
          </w:tcPr>
          <w:p w14:paraId="0FA2C4D1" w14:textId="77777777" w:rsidR="002733D7" w:rsidRPr="00414CAF" w:rsidRDefault="002733D7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56B7D" w:rsidRPr="00414CAF" w14:paraId="36EB202C" w14:textId="77777777" w:rsidTr="0048145D">
        <w:tc>
          <w:tcPr>
            <w:tcW w:w="817" w:type="dxa"/>
          </w:tcPr>
          <w:p w14:paraId="2B1CF87A" w14:textId="68ED9067" w:rsidR="00D56B7D" w:rsidRDefault="002733D7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5954" w:type="dxa"/>
          </w:tcPr>
          <w:p w14:paraId="1175307F" w14:textId="7B580221" w:rsidR="00D56B7D" w:rsidRDefault="00D56B7D" w:rsidP="006B7C4A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стоимость входят транспортные</w:t>
            </w:r>
            <w:r w:rsidR="002733D7">
              <w:rPr>
                <w:rFonts w:ascii="Times New Roman" w:hAnsi="Times New Roman"/>
                <w:sz w:val="24"/>
                <w:szCs w:val="24"/>
              </w:rPr>
              <w:t xml:space="preserve"> и командировочные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расходы</w:t>
            </w:r>
            <w:r w:rsidR="002733D7">
              <w:rPr>
                <w:rFonts w:ascii="Times New Roman" w:hAnsi="Times New Roman"/>
                <w:sz w:val="24"/>
                <w:szCs w:val="24"/>
              </w:rPr>
              <w:t>, (да/нет)</w:t>
            </w:r>
          </w:p>
        </w:tc>
        <w:tc>
          <w:tcPr>
            <w:tcW w:w="2976" w:type="dxa"/>
          </w:tcPr>
          <w:p w14:paraId="57D23940" w14:textId="77777777" w:rsidR="00D56B7D" w:rsidRPr="00414CAF" w:rsidRDefault="00D56B7D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45836" w:rsidRPr="00414CAF" w14:paraId="28159B64" w14:textId="77777777" w:rsidTr="0048145D">
        <w:tc>
          <w:tcPr>
            <w:tcW w:w="817" w:type="dxa"/>
            <w:tcBorders>
              <w:bottom w:val="single" w:sz="4" w:space="0" w:color="auto"/>
            </w:tcBorders>
          </w:tcPr>
          <w:p w14:paraId="3460B6D3" w14:textId="6680CEEE" w:rsidR="00945836" w:rsidRPr="00414CAF" w:rsidRDefault="002733D7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7D529165" w14:textId="77777777" w:rsidR="00945836" w:rsidRPr="00DA2668" w:rsidRDefault="00945836" w:rsidP="0048145D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2668">
              <w:rPr>
                <w:rFonts w:ascii="Times New Roman" w:hAnsi="Times New Roman"/>
                <w:sz w:val="24"/>
                <w:szCs w:val="24"/>
              </w:rPr>
              <w:t>Гарантийные обязательства на результат работ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63A0BA3D" w14:textId="77777777" w:rsidR="00945836" w:rsidRPr="00414CAF" w:rsidRDefault="00945836" w:rsidP="0048145D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FF70E03" w14:textId="77777777" w:rsidR="00945836" w:rsidRDefault="00945836" w:rsidP="00954AC8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3E17C42" w14:textId="77777777" w:rsidR="00CC1DCA" w:rsidRDefault="00CC1DCA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afa"/>
        <w:tblpPr w:leftFromText="180" w:rightFromText="180" w:vertAnchor="text" w:horzAnchor="margin" w:tblpY="332"/>
        <w:tblW w:w="9747" w:type="dxa"/>
        <w:tblLayout w:type="fixed"/>
        <w:tblLook w:val="04A0" w:firstRow="1" w:lastRow="0" w:firstColumn="1" w:lastColumn="0" w:noHBand="0" w:noVBand="1"/>
      </w:tblPr>
      <w:tblGrid>
        <w:gridCol w:w="817"/>
        <w:gridCol w:w="4820"/>
        <w:gridCol w:w="2126"/>
        <w:gridCol w:w="1984"/>
      </w:tblGrid>
      <w:tr w:rsidR="00CC1DCA" w:rsidRPr="00D002B9" w14:paraId="5C796975" w14:textId="77777777" w:rsidTr="00EB2272">
        <w:tc>
          <w:tcPr>
            <w:tcW w:w="817" w:type="dxa"/>
            <w:vAlign w:val="center"/>
          </w:tcPr>
          <w:p w14:paraId="1C68AA6C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 w:rsidRPr="00421940">
              <w:rPr>
                <w:rFonts w:ascii="Times New Roman" w:hAnsi="Times New Roman"/>
                <w:b/>
              </w:rPr>
              <w:t>№ п/п</w:t>
            </w:r>
          </w:p>
        </w:tc>
        <w:tc>
          <w:tcPr>
            <w:tcW w:w="4820" w:type="dxa"/>
            <w:vAlign w:val="center"/>
          </w:tcPr>
          <w:p w14:paraId="765EBEC8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Наименование услуг</w:t>
            </w:r>
          </w:p>
        </w:tc>
        <w:tc>
          <w:tcPr>
            <w:tcW w:w="2126" w:type="dxa"/>
            <w:vAlign w:val="center"/>
          </w:tcPr>
          <w:p w14:paraId="2BC9FEC9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Стоимость, руб. без НДС</w:t>
            </w:r>
          </w:p>
        </w:tc>
        <w:tc>
          <w:tcPr>
            <w:tcW w:w="1984" w:type="dxa"/>
            <w:vAlign w:val="center"/>
          </w:tcPr>
          <w:p w14:paraId="7F402FDF" w14:textId="77777777" w:rsidR="00CC1DCA" w:rsidRPr="00421940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Стоимость, руб. с НДС</w:t>
            </w:r>
          </w:p>
        </w:tc>
      </w:tr>
      <w:tr w:rsidR="00CC1DCA" w:rsidRPr="00414CAF" w14:paraId="29837B94" w14:textId="77777777" w:rsidTr="00EB2272">
        <w:tc>
          <w:tcPr>
            <w:tcW w:w="817" w:type="dxa"/>
          </w:tcPr>
          <w:p w14:paraId="38CF99A0" w14:textId="77777777" w:rsidR="00CC1DCA" w:rsidRPr="00414CAF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14CA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0" w:type="dxa"/>
          </w:tcPr>
          <w:p w14:paraId="0F456D17" w14:textId="768F6F47" w:rsidR="00CC1DCA" w:rsidRPr="00252883" w:rsidRDefault="00297B72" w:rsidP="00C6547F">
            <w:pPr>
              <w:pStyle w:val="a3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</w:rPr>
              <w:t>П</w:t>
            </w:r>
            <w:r w:rsidRPr="00297B72">
              <w:rPr>
                <w:rFonts w:ascii="Times New Roman" w:hAnsi="Times New Roman"/>
                <w:bCs/>
              </w:rPr>
              <w:t>еренос станка RAFAMET</w:t>
            </w:r>
          </w:p>
        </w:tc>
        <w:tc>
          <w:tcPr>
            <w:tcW w:w="2126" w:type="dxa"/>
            <w:vAlign w:val="center"/>
          </w:tcPr>
          <w:p w14:paraId="7576B649" w14:textId="77777777" w:rsidR="00CC1DCA" w:rsidRPr="00414CAF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63C11CB" w14:textId="77777777" w:rsidR="00CC1DCA" w:rsidRPr="00414CAF" w:rsidRDefault="00CC1DCA" w:rsidP="00EB2272">
            <w:pPr>
              <w:pStyle w:val="a3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428A6A5" w14:textId="77777777" w:rsidR="00CC1DCA" w:rsidRDefault="00CC1DCA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68DE588" w14:textId="77777777" w:rsidR="00EB2272" w:rsidRDefault="00EB2272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CAB40DC" w14:textId="77777777" w:rsidR="00184E99" w:rsidRDefault="006D2EB9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Техническое задание </w:t>
      </w:r>
    </w:p>
    <w:p w14:paraId="3C168EA5" w14:textId="77777777" w:rsidR="007F7114" w:rsidRPr="00D93FCD" w:rsidRDefault="007F7114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680" w:type="dxa"/>
        <w:tblInd w:w="93" w:type="dxa"/>
        <w:tblLook w:val="04A0" w:firstRow="1" w:lastRow="0" w:firstColumn="1" w:lastColumn="0" w:noHBand="0" w:noVBand="1"/>
      </w:tblPr>
      <w:tblGrid>
        <w:gridCol w:w="720"/>
        <w:gridCol w:w="6940"/>
        <w:gridCol w:w="2020"/>
      </w:tblGrid>
      <w:tr w:rsidR="00AA3E54" w:rsidRPr="00905CBF" w14:paraId="115030F8" w14:textId="77777777" w:rsidTr="00C6547F">
        <w:trPr>
          <w:trHeight w:val="630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B2B6E" w14:textId="77777777" w:rsidR="00AA3E54" w:rsidRPr="00905CBF" w:rsidRDefault="00AA3E54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 xml:space="preserve">№ </w:t>
            </w:r>
            <w:proofErr w:type="spellStart"/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п.п</w:t>
            </w:r>
            <w:proofErr w:type="spellEnd"/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6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DEC7B" w14:textId="77777777" w:rsidR="00AA3E54" w:rsidRPr="00905CBF" w:rsidRDefault="00AA3E54" w:rsidP="002733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Содержание работ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61C80" w14:textId="77777777" w:rsidR="00AA3E54" w:rsidRPr="00905CBF" w:rsidRDefault="00AA3E54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Стоимость, руб. без НДС</w:t>
            </w:r>
          </w:p>
        </w:tc>
      </w:tr>
      <w:tr w:rsidR="00AA3E54" w:rsidRPr="00905CBF" w14:paraId="3B05723B" w14:textId="77777777" w:rsidTr="002733D7">
        <w:trPr>
          <w:trHeight w:val="729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B9749" w14:textId="07777D06" w:rsidR="00AA3E54" w:rsidRPr="00905CBF" w:rsidRDefault="002733D7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79B52" w14:textId="088DB8D1" w:rsidR="007F7114" w:rsidRPr="007F7114" w:rsidRDefault="004E0356" w:rsidP="002733D7">
            <w:pPr>
              <w:tabs>
                <w:tab w:val="left" w:pos="1276"/>
                <w:tab w:val="left" w:pos="1634"/>
              </w:tabs>
              <w:spacing w:line="240" w:lineRule="auto"/>
              <w:ind w:right="233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Частичная крупноузловая разборка, отключение электрошкафа</w:t>
            </w:r>
            <w:r w:rsidR="007F7114" w:rsidRPr="007F7114">
              <w:rPr>
                <w:rFonts w:ascii="Times New Roman" w:hAnsi="Times New Roman" w:cs="Times New Roman"/>
                <w:sz w:val="24"/>
              </w:rPr>
              <w:t>.</w:t>
            </w:r>
          </w:p>
          <w:p w14:paraId="447E5D6C" w14:textId="77777777" w:rsidR="00AA3E54" w:rsidRPr="00905CBF" w:rsidRDefault="00AA3E54" w:rsidP="002733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2E0C3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55E5E48A" w14:textId="77777777" w:rsidTr="002733D7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FC0FA8" w14:textId="0E040BBA" w:rsidR="00AA3E54" w:rsidRPr="00905CBF" w:rsidRDefault="002733D7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19226" w14:textId="45F80587" w:rsidR="00AA3E54" w:rsidRPr="00905CBF" w:rsidRDefault="004E0356" w:rsidP="002733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еренос на новое место установки (из 6 в 7 пролёт цеха на расстояние 100 м)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087C8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00F842AE" w14:textId="77777777" w:rsidTr="002733D7">
        <w:trPr>
          <w:trHeight w:val="84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7D56A6" w14:textId="4C42890E" w:rsidR="00AA3E54" w:rsidRPr="00905CBF" w:rsidRDefault="002733D7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83A37" w14:textId="188AF882" w:rsidR="00AA3E54" w:rsidRPr="00905CBF" w:rsidRDefault="004E0356" w:rsidP="002733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Протяжка резьбовых соединений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E30F1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AA3E54" w:rsidRPr="00905CBF" w14:paraId="2D1584BF" w14:textId="77777777" w:rsidTr="002733D7">
        <w:trPr>
          <w:trHeight w:val="315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2B85E" w14:textId="2F90B78D" w:rsidR="00AA3E54" w:rsidRPr="00905CBF" w:rsidRDefault="002733D7" w:rsidP="00C654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7DFF8" w14:textId="3A769D58" w:rsidR="00AA3E54" w:rsidRPr="00905CBF" w:rsidRDefault="004E0356" w:rsidP="002733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амена масла, устранение течей масла</w:t>
            </w:r>
            <w:r w:rsidR="00CF55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 xml:space="preserve"> (при необходимости), масло предоставляет </w:t>
            </w:r>
            <w:r w:rsidR="002733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З</w:t>
            </w:r>
            <w:r w:rsidR="00CF55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аказчик)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7E8AA" w14:textId="77777777" w:rsidR="00AA3E54" w:rsidRPr="00905CBF" w:rsidRDefault="00AA3E54" w:rsidP="00C654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496964" w:rsidRPr="00905CBF" w14:paraId="5BA390F7" w14:textId="77777777" w:rsidTr="002733D7">
        <w:trPr>
          <w:trHeight w:val="58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926CB3" w14:textId="5DDE716A" w:rsidR="00496964" w:rsidRPr="00905CBF" w:rsidRDefault="002733D7" w:rsidP="004969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E44B95" w14:textId="0E174950" w:rsidR="00496964" w:rsidRPr="00905CBF" w:rsidRDefault="00CF55C6" w:rsidP="002733D7">
            <w:pPr>
              <w:widowControl w:val="0"/>
              <w:tabs>
                <w:tab w:val="left" w:pos="1491"/>
                <w:tab w:val="left" w:pos="1492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Монтаж станка на новом фундаменте на клиновых опорах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48372" w14:textId="77777777" w:rsidR="00496964" w:rsidRPr="00905CBF" w:rsidRDefault="00496964" w:rsidP="00FE42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905CB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 </w:t>
            </w:r>
          </w:p>
        </w:tc>
      </w:tr>
      <w:tr w:rsidR="000B4C51" w:rsidRPr="00905CBF" w14:paraId="0EE02553" w14:textId="77777777" w:rsidTr="00FE4221">
        <w:trPr>
          <w:trHeight w:val="232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E93C84" w14:textId="39B1DD81" w:rsidR="000B4C51" w:rsidRDefault="002733D7" w:rsidP="00FE42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6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39367" w14:textId="7819D61C" w:rsidR="000B4C51" w:rsidRDefault="000B4C51" w:rsidP="002733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Сборка станка и проведение ПНР.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AD593" w14:textId="77777777" w:rsidR="000B4C51" w:rsidRPr="00905CBF" w:rsidRDefault="000B4C51" w:rsidP="00FE422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3B918B8B" w14:textId="77777777" w:rsidR="00C42EA1" w:rsidRPr="00B1033E" w:rsidRDefault="00C42EA1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59A315F5" w14:textId="77777777" w:rsidR="00B1033E" w:rsidRDefault="00B1033E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608E3643" w14:textId="77777777" w:rsidR="00942772" w:rsidRPr="00B1033E" w:rsidRDefault="00942772" w:rsidP="00CC1DCA">
      <w:pPr>
        <w:pStyle w:val="af1"/>
        <w:widowControl w:val="0"/>
        <w:spacing w:after="0" w:line="336" w:lineRule="auto"/>
        <w:jc w:val="center"/>
        <w:rPr>
          <w:rFonts w:ascii="Times New Roman" w:hAnsi="Times New Roman"/>
          <w:b/>
          <w:sz w:val="16"/>
          <w:szCs w:val="16"/>
        </w:rPr>
      </w:pPr>
    </w:p>
    <w:p w14:paraId="4AC49583" w14:textId="77777777" w:rsidR="00CC1DCA" w:rsidRDefault="00CC1DCA" w:rsidP="00CC1DCA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b/>
          <w:sz w:val="24"/>
          <w:szCs w:val="24"/>
          <w:lang w:eastAsia="en-US"/>
        </w:rPr>
        <w:t>Руководитель</w:t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</w:p>
    <w:p w14:paraId="72A88F04" w14:textId="77777777" w:rsidR="00CC1DCA" w:rsidRPr="00B1033E" w:rsidRDefault="00CC1DCA" w:rsidP="00B1033E">
      <w:pPr>
        <w:pStyle w:val="af3"/>
        <w:spacing w:line="276" w:lineRule="auto"/>
        <w:ind w:left="2832" w:firstLine="708"/>
        <w:jc w:val="both"/>
        <w:rPr>
          <w:rFonts w:ascii="Arial" w:hAnsi="Arial"/>
          <w:b/>
          <w:bCs/>
          <w:color w:val="000000"/>
          <w:szCs w:val="20"/>
        </w:rPr>
      </w:pP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 xml:space="preserve"> (подпись)</w:t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    </w:t>
      </w:r>
      <w:proofErr w:type="gramStart"/>
      <w:r w:rsidRPr="00CC305B">
        <w:rPr>
          <w:rFonts w:ascii="Times New Roman" w:hAnsi="Times New Roman" w:cs="Times New Roman"/>
          <w:sz w:val="24"/>
          <w:szCs w:val="24"/>
          <w:lang w:eastAsia="en-US"/>
        </w:rPr>
        <w:t xml:space="preserve">   </w:t>
      </w: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(</w:t>
      </w:r>
      <w:proofErr w:type="gramEnd"/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И.О. Фамилия)</w:t>
      </w:r>
    </w:p>
    <w:sectPr w:rsidR="00CC1DCA" w:rsidRPr="00B1033E" w:rsidSect="007D4AC6">
      <w:footnotePr>
        <w:numRestart w:val="eachPage"/>
      </w:footnotePr>
      <w:pgSz w:w="11906" w:h="16838"/>
      <w:pgMar w:top="1134" w:right="851" w:bottom="1134" w:left="1418" w:header="709" w:footer="40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F92B7" w14:textId="77777777" w:rsidR="00DD068C" w:rsidRDefault="00DD068C" w:rsidP="00E65ACD">
      <w:pPr>
        <w:spacing w:after="0" w:line="240" w:lineRule="auto"/>
      </w:pPr>
      <w:r>
        <w:separator/>
      </w:r>
    </w:p>
  </w:endnote>
  <w:endnote w:type="continuationSeparator" w:id="0">
    <w:p w14:paraId="7EB15E36" w14:textId="77777777" w:rsidR="00DD068C" w:rsidRDefault="00DD068C" w:rsidP="00E65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D8B1B" w14:textId="77777777" w:rsidR="00DD068C" w:rsidRDefault="00DD068C" w:rsidP="00E65ACD">
      <w:pPr>
        <w:spacing w:after="0" w:line="240" w:lineRule="auto"/>
      </w:pPr>
      <w:r>
        <w:separator/>
      </w:r>
    </w:p>
  </w:footnote>
  <w:footnote w:type="continuationSeparator" w:id="0">
    <w:p w14:paraId="19317D3E" w14:textId="77777777" w:rsidR="00DD068C" w:rsidRDefault="00DD068C" w:rsidP="00E65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95E4B"/>
    <w:multiLevelType w:val="multilevel"/>
    <w:tmpl w:val="662294E2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720"/>
      </w:pPr>
      <w:rPr>
        <w:rFonts w:ascii="Times New Roman CYR" w:eastAsiaTheme="minorHAnsi" w:hAnsi="Times New Roman CYR" w:cs="Times New Roman CYR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 w15:restartNumberingAfterBreak="0">
    <w:nsid w:val="0496171D"/>
    <w:multiLevelType w:val="multilevel"/>
    <w:tmpl w:val="EFEE32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2" w15:restartNumberingAfterBreak="0">
    <w:nsid w:val="0D5102E4"/>
    <w:multiLevelType w:val="hybridMultilevel"/>
    <w:tmpl w:val="3A54F0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300B"/>
    <w:multiLevelType w:val="hybridMultilevel"/>
    <w:tmpl w:val="2FDC641E"/>
    <w:lvl w:ilvl="0" w:tplc="40F0B1F2">
      <w:start w:val="5"/>
      <w:numFmt w:val="bullet"/>
      <w:pStyle w:val="s06-"/>
      <w:lvlText w:val="-"/>
      <w:lvlJc w:val="left"/>
      <w:pPr>
        <w:tabs>
          <w:tab w:val="num" w:pos="68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32063"/>
    <w:multiLevelType w:val="hybridMultilevel"/>
    <w:tmpl w:val="DD048E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E7A22"/>
    <w:multiLevelType w:val="hybridMultilevel"/>
    <w:tmpl w:val="9E5A8C1A"/>
    <w:lvl w:ilvl="0" w:tplc="041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A3803F4"/>
    <w:multiLevelType w:val="hybridMultilevel"/>
    <w:tmpl w:val="9AD212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35AA5"/>
    <w:multiLevelType w:val="hybridMultilevel"/>
    <w:tmpl w:val="611E2BC8"/>
    <w:lvl w:ilvl="0" w:tplc="23D28918">
      <w:numFmt w:val="bullet"/>
      <w:lvlText w:val=""/>
      <w:lvlJc w:val="left"/>
      <w:pPr>
        <w:ind w:left="1492" w:hanging="426"/>
      </w:pPr>
      <w:rPr>
        <w:rFonts w:ascii="Symbol" w:eastAsia="Symbol" w:hAnsi="Symbol" w:cs="Symbol" w:hint="default"/>
        <w:w w:val="100"/>
        <w:sz w:val="22"/>
        <w:szCs w:val="22"/>
        <w:lang w:val="ru-RU" w:eastAsia="ru-RU" w:bidi="ru-RU"/>
      </w:rPr>
    </w:lvl>
    <w:lvl w:ilvl="1" w:tplc="E9C0312A">
      <w:numFmt w:val="bullet"/>
      <w:lvlText w:val="•"/>
      <w:lvlJc w:val="left"/>
      <w:pPr>
        <w:ind w:left="2386" w:hanging="426"/>
      </w:pPr>
      <w:rPr>
        <w:rFonts w:hint="default"/>
        <w:lang w:val="ru-RU" w:eastAsia="ru-RU" w:bidi="ru-RU"/>
      </w:rPr>
    </w:lvl>
    <w:lvl w:ilvl="2" w:tplc="89589A5C">
      <w:numFmt w:val="bullet"/>
      <w:lvlText w:val="•"/>
      <w:lvlJc w:val="left"/>
      <w:pPr>
        <w:ind w:left="3272" w:hanging="426"/>
      </w:pPr>
      <w:rPr>
        <w:rFonts w:hint="default"/>
        <w:lang w:val="ru-RU" w:eastAsia="ru-RU" w:bidi="ru-RU"/>
      </w:rPr>
    </w:lvl>
    <w:lvl w:ilvl="3" w:tplc="4580B29E">
      <w:numFmt w:val="bullet"/>
      <w:lvlText w:val="•"/>
      <w:lvlJc w:val="left"/>
      <w:pPr>
        <w:ind w:left="4158" w:hanging="426"/>
      </w:pPr>
      <w:rPr>
        <w:rFonts w:hint="default"/>
        <w:lang w:val="ru-RU" w:eastAsia="ru-RU" w:bidi="ru-RU"/>
      </w:rPr>
    </w:lvl>
    <w:lvl w:ilvl="4" w:tplc="01D81F62">
      <w:numFmt w:val="bullet"/>
      <w:lvlText w:val="•"/>
      <w:lvlJc w:val="left"/>
      <w:pPr>
        <w:ind w:left="5044" w:hanging="426"/>
      </w:pPr>
      <w:rPr>
        <w:rFonts w:hint="default"/>
        <w:lang w:val="ru-RU" w:eastAsia="ru-RU" w:bidi="ru-RU"/>
      </w:rPr>
    </w:lvl>
    <w:lvl w:ilvl="5" w:tplc="66D6BDAE">
      <w:numFmt w:val="bullet"/>
      <w:lvlText w:val="•"/>
      <w:lvlJc w:val="left"/>
      <w:pPr>
        <w:ind w:left="5930" w:hanging="426"/>
      </w:pPr>
      <w:rPr>
        <w:rFonts w:hint="default"/>
        <w:lang w:val="ru-RU" w:eastAsia="ru-RU" w:bidi="ru-RU"/>
      </w:rPr>
    </w:lvl>
    <w:lvl w:ilvl="6" w:tplc="3D94E558">
      <w:numFmt w:val="bullet"/>
      <w:lvlText w:val="•"/>
      <w:lvlJc w:val="left"/>
      <w:pPr>
        <w:ind w:left="6816" w:hanging="426"/>
      </w:pPr>
      <w:rPr>
        <w:rFonts w:hint="default"/>
        <w:lang w:val="ru-RU" w:eastAsia="ru-RU" w:bidi="ru-RU"/>
      </w:rPr>
    </w:lvl>
    <w:lvl w:ilvl="7" w:tplc="19320F5C">
      <w:numFmt w:val="bullet"/>
      <w:lvlText w:val="•"/>
      <w:lvlJc w:val="left"/>
      <w:pPr>
        <w:ind w:left="7702" w:hanging="426"/>
      </w:pPr>
      <w:rPr>
        <w:rFonts w:hint="default"/>
        <w:lang w:val="ru-RU" w:eastAsia="ru-RU" w:bidi="ru-RU"/>
      </w:rPr>
    </w:lvl>
    <w:lvl w:ilvl="8" w:tplc="7AD6C3B6">
      <w:numFmt w:val="bullet"/>
      <w:lvlText w:val="•"/>
      <w:lvlJc w:val="left"/>
      <w:pPr>
        <w:ind w:left="8588" w:hanging="426"/>
      </w:pPr>
      <w:rPr>
        <w:rFonts w:hint="default"/>
        <w:lang w:val="ru-RU" w:eastAsia="ru-RU" w:bidi="ru-RU"/>
      </w:rPr>
    </w:lvl>
  </w:abstractNum>
  <w:abstractNum w:abstractNumId="8" w15:restartNumberingAfterBreak="0">
    <w:nsid w:val="380D07C2"/>
    <w:multiLevelType w:val="hybridMultilevel"/>
    <w:tmpl w:val="80CEECEC"/>
    <w:lvl w:ilvl="0" w:tplc="6AB4FD22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C794191C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 w:tplc="6AB4FD22">
      <w:start w:val="1"/>
      <w:numFmt w:val="upperRoman"/>
      <w:lvlText w:val="%3."/>
      <w:lvlJc w:val="left"/>
      <w:pPr>
        <w:tabs>
          <w:tab w:val="num" w:pos="3060"/>
        </w:tabs>
        <w:ind w:left="3060" w:hanging="720"/>
      </w:pPr>
      <w:rPr>
        <w:rFonts w:hint="default"/>
      </w:r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A1A3110"/>
    <w:multiLevelType w:val="multilevel"/>
    <w:tmpl w:val="7FE87DB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0" w15:restartNumberingAfterBreak="0">
    <w:nsid w:val="3C682EE6"/>
    <w:multiLevelType w:val="multilevel"/>
    <w:tmpl w:val="08809016"/>
    <w:lvl w:ilvl="0">
      <w:start w:val="1"/>
      <w:numFmt w:val="decimal"/>
      <w:pStyle w:val="s28-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54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1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3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40" w:hanging="1800"/>
      </w:pPr>
      <w:rPr>
        <w:rFonts w:hint="default"/>
      </w:rPr>
    </w:lvl>
  </w:abstractNum>
  <w:abstractNum w:abstractNumId="11" w15:restartNumberingAfterBreak="0">
    <w:nsid w:val="3FEA2981"/>
    <w:multiLevelType w:val="multilevel"/>
    <w:tmpl w:val="76E00CEE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720"/>
      </w:pPr>
      <w:rPr>
        <w:rFonts w:ascii="Times New Roman CYR" w:eastAsiaTheme="minorHAnsi" w:hAnsi="Times New Roman CYR" w:cs="Times New Roman CYR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520189F"/>
    <w:multiLevelType w:val="multilevel"/>
    <w:tmpl w:val="D116F42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CEE09F5"/>
    <w:multiLevelType w:val="hybridMultilevel"/>
    <w:tmpl w:val="D842D5C2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F23137"/>
    <w:multiLevelType w:val="hybridMultilevel"/>
    <w:tmpl w:val="AFEA32FA"/>
    <w:lvl w:ilvl="0" w:tplc="F4B44FDC">
      <w:start w:val="1"/>
      <w:numFmt w:val="decimal"/>
      <w:lvlText w:val="%1."/>
      <w:lvlJc w:val="left"/>
      <w:pPr>
        <w:ind w:left="1770" w:hanging="360"/>
      </w:pPr>
      <w:rPr>
        <w:rFonts w:ascii="Times New Roman CYR" w:eastAsiaTheme="minorHAnsi" w:hAnsi="Times New Roman CYR" w:cs="Times New Roman CYR"/>
        <w:color w:val="FF0000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5" w15:restartNumberingAfterBreak="0">
    <w:nsid w:val="582E1996"/>
    <w:multiLevelType w:val="hybridMultilevel"/>
    <w:tmpl w:val="3A54F0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7A3516"/>
    <w:multiLevelType w:val="hybridMultilevel"/>
    <w:tmpl w:val="AE9C481A"/>
    <w:lvl w:ilvl="0" w:tplc="884A2864">
      <w:start w:val="1"/>
      <w:numFmt w:val="decimal"/>
      <w:lvlText w:val="%1."/>
      <w:lvlJc w:val="left"/>
      <w:pPr>
        <w:ind w:left="1634" w:hanging="348"/>
        <w:jc w:val="left"/>
      </w:pPr>
      <w:rPr>
        <w:rFonts w:ascii="Arial" w:eastAsia="Arial" w:hAnsi="Arial" w:cs="Arial" w:hint="default"/>
        <w:spacing w:val="-6"/>
        <w:w w:val="100"/>
        <w:sz w:val="24"/>
        <w:szCs w:val="24"/>
        <w:lang w:val="ru-RU" w:eastAsia="ru-RU" w:bidi="ru-RU"/>
      </w:rPr>
    </w:lvl>
    <w:lvl w:ilvl="1" w:tplc="E92285EE">
      <w:start w:val="1"/>
      <w:numFmt w:val="decimal"/>
      <w:lvlText w:val="%2."/>
      <w:lvlJc w:val="left"/>
      <w:pPr>
        <w:ind w:left="2376" w:hanging="316"/>
        <w:jc w:val="left"/>
      </w:pPr>
      <w:rPr>
        <w:rFonts w:ascii="Arial" w:eastAsia="Arial" w:hAnsi="Arial" w:cs="Arial" w:hint="default"/>
        <w:spacing w:val="-18"/>
        <w:w w:val="100"/>
        <w:sz w:val="24"/>
        <w:szCs w:val="24"/>
        <w:lang w:val="ru-RU" w:eastAsia="ru-RU" w:bidi="ru-RU"/>
      </w:rPr>
    </w:lvl>
    <w:lvl w:ilvl="2" w:tplc="66B49BF6">
      <w:numFmt w:val="bullet"/>
      <w:lvlText w:val="•"/>
      <w:lvlJc w:val="left"/>
      <w:pPr>
        <w:ind w:left="3266" w:hanging="316"/>
      </w:pPr>
      <w:rPr>
        <w:rFonts w:hint="default"/>
        <w:lang w:val="ru-RU" w:eastAsia="ru-RU" w:bidi="ru-RU"/>
      </w:rPr>
    </w:lvl>
    <w:lvl w:ilvl="3" w:tplc="C3B46B60">
      <w:numFmt w:val="bullet"/>
      <w:lvlText w:val="•"/>
      <w:lvlJc w:val="left"/>
      <w:pPr>
        <w:ind w:left="4153" w:hanging="316"/>
      </w:pPr>
      <w:rPr>
        <w:rFonts w:hint="default"/>
        <w:lang w:val="ru-RU" w:eastAsia="ru-RU" w:bidi="ru-RU"/>
      </w:rPr>
    </w:lvl>
    <w:lvl w:ilvl="4" w:tplc="DFF8F2B8">
      <w:numFmt w:val="bullet"/>
      <w:lvlText w:val="•"/>
      <w:lvlJc w:val="left"/>
      <w:pPr>
        <w:ind w:left="5040" w:hanging="316"/>
      </w:pPr>
      <w:rPr>
        <w:rFonts w:hint="default"/>
        <w:lang w:val="ru-RU" w:eastAsia="ru-RU" w:bidi="ru-RU"/>
      </w:rPr>
    </w:lvl>
    <w:lvl w:ilvl="5" w:tplc="0BFAD068">
      <w:numFmt w:val="bullet"/>
      <w:lvlText w:val="•"/>
      <w:lvlJc w:val="left"/>
      <w:pPr>
        <w:ind w:left="5926" w:hanging="316"/>
      </w:pPr>
      <w:rPr>
        <w:rFonts w:hint="default"/>
        <w:lang w:val="ru-RU" w:eastAsia="ru-RU" w:bidi="ru-RU"/>
      </w:rPr>
    </w:lvl>
    <w:lvl w:ilvl="6" w:tplc="C36CA6A0">
      <w:numFmt w:val="bullet"/>
      <w:lvlText w:val="•"/>
      <w:lvlJc w:val="left"/>
      <w:pPr>
        <w:ind w:left="6813" w:hanging="316"/>
      </w:pPr>
      <w:rPr>
        <w:rFonts w:hint="default"/>
        <w:lang w:val="ru-RU" w:eastAsia="ru-RU" w:bidi="ru-RU"/>
      </w:rPr>
    </w:lvl>
    <w:lvl w:ilvl="7" w:tplc="B64AD918">
      <w:numFmt w:val="bullet"/>
      <w:lvlText w:val="•"/>
      <w:lvlJc w:val="left"/>
      <w:pPr>
        <w:ind w:left="7700" w:hanging="316"/>
      </w:pPr>
      <w:rPr>
        <w:rFonts w:hint="default"/>
        <w:lang w:val="ru-RU" w:eastAsia="ru-RU" w:bidi="ru-RU"/>
      </w:rPr>
    </w:lvl>
    <w:lvl w:ilvl="8" w:tplc="0522324E">
      <w:numFmt w:val="bullet"/>
      <w:lvlText w:val="•"/>
      <w:lvlJc w:val="left"/>
      <w:pPr>
        <w:ind w:left="8586" w:hanging="316"/>
      </w:pPr>
      <w:rPr>
        <w:rFonts w:hint="default"/>
        <w:lang w:val="ru-RU" w:eastAsia="ru-RU" w:bidi="ru-RU"/>
      </w:rPr>
    </w:lvl>
  </w:abstractNum>
  <w:abstractNum w:abstractNumId="17" w15:restartNumberingAfterBreak="0">
    <w:nsid w:val="6BBD74A3"/>
    <w:multiLevelType w:val="hybridMultilevel"/>
    <w:tmpl w:val="3EDC11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F20459"/>
    <w:multiLevelType w:val="hybridMultilevel"/>
    <w:tmpl w:val="C5E6AD8A"/>
    <w:lvl w:ilvl="0" w:tplc="2FEA9B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BC1F1B"/>
    <w:multiLevelType w:val="hybridMultilevel"/>
    <w:tmpl w:val="0BC61F20"/>
    <w:lvl w:ilvl="0" w:tplc="A28C4C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8"/>
  </w:num>
  <w:num w:numId="4">
    <w:abstractNumId w:val="6"/>
  </w:num>
  <w:num w:numId="5">
    <w:abstractNumId w:val="5"/>
  </w:num>
  <w:num w:numId="6">
    <w:abstractNumId w:val="14"/>
  </w:num>
  <w:num w:numId="7">
    <w:abstractNumId w:val="9"/>
  </w:num>
  <w:num w:numId="8">
    <w:abstractNumId w:val="10"/>
  </w:num>
  <w:num w:numId="9">
    <w:abstractNumId w:val="11"/>
  </w:num>
  <w:num w:numId="10">
    <w:abstractNumId w:val="17"/>
  </w:num>
  <w:num w:numId="11">
    <w:abstractNumId w:val="13"/>
  </w:num>
  <w:num w:numId="12">
    <w:abstractNumId w:val="0"/>
  </w:num>
  <w:num w:numId="13">
    <w:abstractNumId w:val="1"/>
  </w:num>
  <w:num w:numId="14">
    <w:abstractNumId w:val="18"/>
  </w:num>
  <w:num w:numId="15">
    <w:abstractNumId w:val="3"/>
  </w:num>
  <w:num w:numId="16">
    <w:abstractNumId w:val="2"/>
  </w:num>
  <w:num w:numId="17">
    <w:abstractNumId w:val="15"/>
  </w:num>
  <w:num w:numId="18">
    <w:abstractNumId w:val="4"/>
  </w:num>
  <w:num w:numId="19">
    <w:abstractNumId w:val="7"/>
  </w:num>
  <w:num w:numId="20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3CAB"/>
    <w:rsid w:val="00000459"/>
    <w:rsid w:val="00002E5E"/>
    <w:rsid w:val="000041F0"/>
    <w:rsid w:val="00011823"/>
    <w:rsid w:val="00014E7E"/>
    <w:rsid w:val="00015975"/>
    <w:rsid w:val="00016658"/>
    <w:rsid w:val="00017D23"/>
    <w:rsid w:val="0002118F"/>
    <w:rsid w:val="000235B8"/>
    <w:rsid w:val="0002383F"/>
    <w:rsid w:val="000254CB"/>
    <w:rsid w:val="00025DA6"/>
    <w:rsid w:val="00026BF2"/>
    <w:rsid w:val="000302F3"/>
    <w:rsid w:val="00032FEA"/>
    <w:rsid w:val="000343B0"/>
    <w:rsid w:val="000360A9"/>
    <w:rsid w:val="00040790"/>
    <w:rsid w:val="00040C40"/>
    <w:rsid w:val="0004282D"/>
    <w:rsid w:val="00045CF2"/>
    <w:rsid w:val="00050B0C"/>
    <w:rsid w:val="00052342"/>
    <w:rsid w:val="0005237C"/>
    <w:rsid w:val="0006178A"/>
    <w:rsid w:val="000644CA"/>
    <w:rsid w:val="00071C64"/>
    <w:rsid w:val="000740C4"/>
    <w:rsid w:val="00074372"/>
    <w:rsid w:val="00077B3D"/>
    <w:rsid w:val="00081A34"/>
    <w:rsid w:val="00082729"/>
    <w:rsid w:val="00083D4F"/>
    <w:rsid w:val="00084802"/>
    <w:rsid w:val="000850EB"/>
    <w:rsid w:val="0008781B"/>
    <w:rsid w:val="00093FE3"/>
    <w:rsid w:val="000A0C93"/>
    <w:rsid w:val="000A2EE0"/>
    <w:rsid w:val="000A37DF"/>
    <w:rsid w:val="000A37F9"/>
    <w:rsid w:val="000A4E84"/>
    <w:rsid w:val="000A57B8"/>
    <w:rsid w:val="000A607D"/>
    <w:rsid w:val="000B0464"/>
    <w:rsid w:val="000B0DD2"/>
    <w:rsid w:val="000B370D"/>
    <w:rsid w:val="000B47DC"/>
    <w:rsid w:val="000B4C51"/>
    <w:rsid w:val="000B5A4F"/>
    <w:rsid w:val="000B5F13"/>
    <w:rsid w:val="000B6C90"/>
    <w:rsid w:val="000B7080"/>
    <w:rsid w:val="000C00A9"/>
    <w:rsid w:val="000C1722"/>
    <w:rsid w:val="000C1AE0"/>
    <w:rsid w:val="000C7C09"/>
    <w:rsid w:val="000D0CD4"/>
    <w:rsid w:val="000D5D34"/>
    <w:rsid w:val="000E0FAD"/>
    <w:rsid w:val="000E3585"/>
    <w:rsid w:val="000E4B71"/>
    <w:rsid w:val="000E4D66"/>
    <w:rsid w:val="000E6203"/>
    <w:rsid w:val="000E7F68"/>
    <w:rsid w:val="000F01DC"/>
    <w:rsid w:val="000F0412"/>
    <w:rsid w:val="000F0B59"/>
    <w:rsid w:val="000F22F3"/>
    <w:rsid w:val="000F2547"/>
    <w:rsid w:val="000F27F4"/>
    <w:rsid w:val="000F4B17"/>
    <w:rsid w:val="00101AFC"/>
    <w:rsid w:val="00101BF0"/>
    <w:rsid w:val="00102514"/>
    <w:rsid w:val="001065DA"/>
    <w:rsid w:val="00112B51"/>
    <w:rsid w:val="001137D2"/>
    <w:rsid w:val="00113AE1"/>
    <w:rsid w:val="00116938"/>
    <w:rsid w:val="00120FE7"/>
    <w:rsid w:val="00121AFE"/>
    <w:rsid w:val="00123ADE"/>
    <w:rsid w:val="0012645E"/>
    <w:rsid w:val="00127267"/>
    <w:rsid w:val="00130AF7"/>
    <w:rsid w:val="001312E7"/>
    <w:rsid w:val="0013219D"/>
    <w:rsid w:val="0013374F"/>
    <w:rsid w:val="00133857"/>
    <w:rsid w:val="00140F9D"/>
    <w:rsid w:val="00141CFA"/>
    <w:rsid w:val="00142481"/>
    <w:rsid w:val="00147E07"/>
    <w:rsid w:val="001510A4"/>
    <w:rsid w:val="001554E8"/>
    <w:rsid w:val="00155F6B"/>
    <w:rsid w:val="00160FDC"/>
    <w:rsid w:val="00164948"/>
    <w:rsid w:val="001653A7"/>
    <w:rsid w:val="00165FC1"/>
    <w:rsid w:val="00171E45"/>
    <w:rsid w:val="001740F1"/>
    <w:rsid w:val="00175935"/>
    <w:rsid w:val="00175A51"/>
    <w:rsid w:val="0018020E"/>
    <w:rsid w:val="00183D9D"/>
    <w:rsid w:val="0018459A"/>
    <w:rsid w:val="00184E99"/>
    <w:rsid w:val="00186702"/>
    <w:rsid w:val="00190BEC"/>
    <w:rsid w:val="00190C2E"/>
    <w:rsid w:val="001929A4"/>
    <w:rsid w:val="001A33F6"/>
    <w:rsid w:val="001A47D8"/>
    <w:rsid w:val="001B0CB5"/>
    <w:rsid w:val="001B33AA"/>
    <w:rsid w:val="001B6052"/>
    <w:rsid w:val="001B72A5"/>
    <w:rsid w:val="001C0568"/>
    <w:rsid w:val="001C0D1B"/>
    <w:rsid w:val="001C202C"/>
    <w:rsid w:val="001C2782"/>
    <w:rsid w:val="001C2B81"/>
    <w:rsid w:val="001C3BB3"/>
    <w:rsid w:val="001D3C3D"/>
    <w:rsid w:val="001D4FB9"/>
    <w:rsid w:val="001D56AE"/>
    <w:rsid w:val="001D7E6D"/>
    <w:rsid w:val="001E1036"/>
    <w:rsid w:val="001E4A5B"/>
    <w:rsid w:val="001E69A0"/>
    <w:rsid w:val="001F22D8"/>
    <w:rsid w:val="001F5937"/>
    <w:rsid w:val="00204E5A"/>
    <w:rsid w:val="00206B29"/>
    <w:rsid w:val="002106BB"/>
    <w:rsid w:val="0021087C"/>
    <w:rsid w:val="002116EA"/>
    <w:rsid w:val="002142C9"/>
    <w:rsid w:val="00214ABD"/>
    <w:rsid w:val="00214BCB"/>
    <w:rsid w:val="0021678E"/>
    <w:rsid w:val="002226B1"/>
    <w:rsid w:val="002227AA"/>
    <w:rsid w:val="00223F75"/>
    <w:rsid w:val="002248C7"/>
    <w:rsid w:val="002277A6"/>
    <w:rsid w:val="00232C7A"/>
    <w:rsid w:val="002400AB"/>
    <w:rsid w:val="002424D6"/>
    <w:rsid w:val="00242CAB"/>
    <w:rsid w:val="00242D1E"/>
    <w:rsid w:val="002442D2"/>
    <w:rsid w:val="002445B4"/>
    <w:rsid w:val="00244F47"/>
    <w:rsid w:val="00245B63"/>
    <w:rsid w:val="00246FAE"/>
    <w:rsid w:val="00250109"/>
    <w:rsid w:val="00250362"/>
    <w:rsid w:val="0025042F"/>
    <w:rsid w:val="00252F00"/>
    <w:rsid w:val="00254FEB"/>
    <w:rsid w:val="002556F0"/>
    <w:rsid w:val="00256E3A"/>
    <w:rsid w:val="00261903"/>
    <w:rsid w:val="002670B1"/>
    <w:rsid w:val="00267144"/>
    <w:rsid w:val="0027198C"/>
    <w:rsid w:val="00271D45"/>
    <w:rsid w:val="002733D7"/>
    <w:rsid w:val="00281821"/>
    <w:rsid w:val="00282789"/>
    <w:rsid w:val="00285D30"/>
    <w:rsid w:val="00292227"/>
    <w:rsid w:val="00292A64"/>
    <w:rsid w:val="002931A9"/>
    <w:rsid w:val="00295AF9"/>
    <w:rsid w:val="00296132"/>
    <w:rsid w:val="00296526"/>
    <w:rsid w:val="00297536"/>
    <w:rsid w:val="00297B72"/>
    <w:rsid w:val="00297DAC"/>
    <w:rsid w:val="002A0895"/>
    <w:rsid w:val="002A2BD7"/>
    <w:rsid w:val="002A4093"/>
    <w:rsid w:val="002A5268"/>
    <w:rsid w:val="002A6783"/>
    <w:rsid w:val="002A7F16"/>
    <w:rsid w:val="002B2774"/>
    <w:rsid w:val="002B34FE"/>
    <w:rsid w:val="002B7087"/>
    <w:rsid w:val="002C0954"/>
    <w:rsid w:val="002C1395"/>
    <w:rsid w:val="002C57C2"/>
    <w:rsid w:val="002C6FED"/>
    <w:rsid w:val="002D0DD4"/>
    <w:rsid w:val="002D432D"/>
    <w:rsid w:val="002D434C"/>
    <w:rsid w:val="002D496B"/>
    <w:rsid w:val="002D4E47"/>
    <w:rsid w:val="002E0A48"/>
    <w:rsid w:val="002E0F19"/>
    <w:rsid w:val="002E14EB"/>
    <w:rsid w:val="002E1EAF"/>
    <w:rsid w:val="002E4EB9"/>
    <w:rsid w:val="002F0C11"/>
    <w:rsid w:val="002F1368"/>
    <w:rsid w:val="002F17CA"/>
    <w:rsid w:val="002F1C7F"/>
    <w:rsid w:val="002F25E2"/>
    <w:rsid w:val="002F3CF7"/>
    <w:rsid w:val="002F4B72"/>
    <w:rsid w:val="002F6225"/>
    <w:rsid w:val="002F69B3"/>
    <w:rsid w:val="00300579"/>
    <w:rsid w:val="00307185"/>
    <w:rsid w:val="003103CF"/>
    <w:rsid w:val="003128BA"/>
    <w:rsid w:val="00314AFF"/>
    <w:rsid w:val="0031695A"/>
    <w:rsid w:val="00317C55"/>
    <w:rsid w:val="003240EF"/>
    <w:rsid w:val="00325C4C"/>
    <w:rsid w:val="0033023E"/>
    <w:rsid w:val="00332B73"/>
    <w:rsid w:val="0033350A"/>
    <w:rsid w:val="0033731E"/>
    <w:rsid w:val="00341926"/>
    <w:rsid w:val="00343859"/>
    <w:rsid w:val="00343D19"/>
    <w:rsid w:val="00344345"/>
    <w:rsid w:val="00344DF1"/>
    <w:rsid w:val="0035097F"/>
    <w:rsid w:val="00350CBC"/>
    <w:rsid w:val="003510AC"/>
    <w:rsid w:val="00351589"/>
    <w:rsid w:val="00355A9D"/>
    <w:rsid w:val="003566F3"/>
    <w:rsid w:val="003658BE"/>
    <w:rsid w:val="00367651"/>
    <w:rsid w:val="00370A23"/>
    <w:rsid w:val="003779FF"/>
    <w:rsid w:val="00377E41"/>
    <w:rsid w:val="00380BA0"/>
    <w:rsid w:val="00380D0E"/>
    <w:rsid w:val="00381979"/>
    <w:rsid w:val="00385D49"/>
    <w:rsid w:val="00386AB0"/>
    <w:rsid w:val="003878ED"/>
    <w:rsid w:val="003902DF"/>
    <w:rsid w:val="00391DCB"/>
    <w:rsid w:val="003925D3"/>
    <w:rsid w:val="00394C20"/>
    <w:rsid w:val="0039518C"/>
    <w:rsid w:val="003952D9"/>
    <w:rsid w:val="00395AE0"/>
    <w:rsid w:val="003A001E"/>
    <w:rsid w:val="003A01AB"/>
    <w:rsid w:val="003A041D"/>
    <w:rsid w:val="003A3A25"/>
    <w:rsid w:val="003A4125"/>
    <w:rsid w:val="003A7D70"/>
    <w:rsid w:val="003B1395"/>
    <w:rsid w:val="003B22FB"/>
    <w:rsid w:val="003B6A86"/>
    <w:rsid w:val="003C0BE8"/>
    <w:rsid w:val="003C2F7B"/>
    <w:rsid w:val="003C4925"/>
    <w:rsid w:val="003C5559"/>
    <w:rsid w:val="003C6B93"/>
    <w:rsid w:val="003C78C1"/>
    <w:rsid w:val="003D09E0"/>
    <w:rsid w:val="003D4F8C"/>
    <w:rsid w:val="003D62DC"/>
    <w:rsid w:val="003D63FC"/>
    <w:rsid w:val="003E07FB"/>
    <w:rsid w:val="003E088C"/>
    <w:rsid w:val="003E2846"/>
    <w:rsid w:val="003E4046"/>
    <w:rsid w:val="003E5DEE"/>
    <w:rsid w:val="003E5E99"/>
    <w:rsid w:val="003F0E9A"/>
    <w:rsid w:val="003F3686"/>
    <w:rsid w:val="003F5564"/>
    <w:rsid w:val="003F5888"/>
    <w:rsid w:val="003F6DFE"/>
    <w:rsid w:val="0040032B"/>
    <w:rsid w:val="004004E1"/>
    <w:rsid w:val="00400CFA"/>
    <w:rsid w:val="00401503"/>
    <w:rsid w:val="004030ED"/>
    <w:rsid w:val="0040651F"/>
    <w:rsid w:val="00406CF8"/>
    <w:rsid w:val="00416D45"/>
    <w:rsid w:val="00421940"/>
    <w:rsid w:val="00426372"/>
    <w:rsid w:val="00426F76"/>
    <w:rsid w:val="00433E0B"/>
    <w:rsid w:val="00437E06"/>
    <w:rsid w:val="00441D80"/>
    <w:rsid w:val="00442410"/>
    <w:rsid w:val="00442A1C"/>
    <w:rsid w:val="00443646"/>
    <w:rsid w:val="00443A97"/>
    <w:rsid w:val="00445D48"/>
    <w:rsid w:val="0044667D"/>
    <w:rsid w:val="00447790"/>
    <w:rsid w:val="004479C2"/>
    <w:rsid w:val="00447AF5"/>
    <w:rsid w:val="00450753"/>
    <w:rsid w:val="0045122A"/>
    <w:rsid w:val="00453910"/>
    <w:rsid w:val="00454E85"/>
    <w:rsid w:val="004551B2"/>
    <w:rsid w:val="00455782"/>
    <w:rsid w:val="004572FF"/>
    <w:rsid w:val="004614AC"/>
    <w:rsid w:val="004637EB"/>
    <w:rsid w:val="004641C3"/>
    <w:rsid w:val="00465298"/>
    <w:rsid w:val="0046754A"/>
    <w:rsid w:val="00467D40"/>
    <w:rsid w:val="0047215E"/>
    <w:rsid w:val="0048145D"/>
    <w:rsid w:val="004831BD"/>
    <w:rsid w:val="00485568"/>
    <w:rsid w:val="00485B05"/>
    <w:rsid w:val="0048763B"/>
    <w:rsid w:val="00491641"/>
    <w:rsid w:val="004924A2"/>
    <w:rsid w:val="0049275D"/>
    <w:rsid w:val="00495028"/>
    <w:rsid w:val="00496964"/>
    <w:rsid w:val="00496A37"/>
    <w:rsid w:val="004A063E"/>
    <w:rsid w:val="004A30C5"/>
    <w:rsid w:val="004A31FE"/>
    <w:rsid w:val="004B1495"/>
    <w:rsid w:val="004B3BC8"/>
    <w:rsid w:val="004B4223"/>
    <w:rsid w:val="004B7A55"/>
    <w:rsid w:val="004B7C22"/>
    <w:rsid w:val="004C0501"/>
    <w:rsid w:val="004C29B0"/>
    <w:rsid w:val="004C436D"/>
    <w:rsid w:val="004C5569"/>
    <w:rsid w:val="004C6C25"/>
    <w:rsid w:val="004C7C81"/>
    <w:rsid w:val="004D2990"/>
    <w:rsid w:val="004D4404"/>
    <w:rsid w:val="004D4B12"/>
    <w:rsid w:val="004D4B16"/>
    <w:rsid w:val="004D76BC"/>
    <w:rsid w:val="004E0356"/>
    <w:rsid w:val="004E1545"/>
    <w:rsid w:val="004E275F"/>
    <w:rsid w:val="004E5081"/>
    <w:rsid w:val="004E6358"/>
    <w:rsid w:val="004E716D"/>
    <w:rsid w:val="004F2471"/>
    <w:rsid w:val="004F2F95"/>
    <w:rsid w:val="004F60ED"/>
    <w:rsid w:val="004F76B7"/>
    <w:rsid w:val="00502967"/>
    <w:rsid w:val="00503A70"/>
    <w:rsid w:val="005109E7"/>
    <w:rsid w:val="00515843"/>
    <w:rsid w:val="00516B01"/>
    <w:rsid w:val="00522499"/>
    <w:rsid w:val="00525144"/>
    <w:rsid w:val="00527D81"/>
    <w:rsid w:val="00530950"/>
    <w:rsid w:val="00530FCF"/>
    <w:rsid w:val="00532496"/>
    <w:rsid w:val="00535969"/>
    <w:rsid w:val="00547566"/>
    <w:rsid w:val="00547CFE"/>
    <w:rsid w:val="00547D50"/>
    <w:rsid w:val="00551A33"/>
    <w:rsid w:val="00556B59"/>
    <w:rsid w:val="0056106D"/>
    <w:rsid w:val="005633AC"/>
    <w:rsid w:val="00563569"/>
    <w:rsid w:val="005646D9"/>
    <w:rsid w:val="005665FF"/>
    <w:rsid w:val="005675A2"/>
    <w:rsid w:val="00570B18"/>
    <w:rsid w:val="0057400B"/>
    <w:rsid w:val="00577E38"/>
    <w:rsid w:val="00581EA5"/>
    <w:rsid w:val="00583264"/>
    <w:rsid w:val="005835C7"/>
    <w:rsid w:val="0058375B"/>
    <w:rsid w:val="00583AA6"/>
    <w:rsid w:val="0058416F"/>
    <w:rsid w:val="00586573"/>
    <w:rsid w:val="00586B73"/>
    <w:rsid w:val="005870BD"/>
    <w:rsid w:val="00590213"/>
    <w:rsid w:val="005939E4"/>
    <w:rsid w:val="00593AD6"/>
    <w:rsid w:val="0059430E"/>
    <w:rsid w:val="005945DA"/>
    <w:rsid w:val="005A01FC"/>
    <w:rsid w:val="005A20B8"/>
    <w:rsid w:val="005A2183"/>
    <w:rsid w:val="005A5447"/>
    <w:rsid w:val="005B282C"/>
    <w:rsid w:val="005B4BEE"/>
    <w:rsid w:val="005B7E82"/>
    <w:rsid w:val="005C0960"/>
    <w:rsid w:val="005C3D47"/>
    <w:rsid w:val="005C447E"/>
    <w:rsid w:val="005C4759"/>
    <w:rsid w:val="005C5856"/>
    <w:rsid w:val="005C5EC6"/>
    <w:rsid w:val="005C6E7E"/>
    <w:rsid w:val="005D1062"/>
    <w:rsid w:val="005D12CA"/>
    <w:rsid w:val="005D6A40"/>
    <w:rsid w:val="005E33CD"/>
    <w:rsid w:val="005E3498"/>
    <w:rsid w:val="005F2798"/>
    <w:rsid w:val="005F28A9"/>
    <w:rsid w:val="005F2EFC"/>
    <w:rsid w:val="005F3139"/>
    <w:rsid w:val="006014D7"/>
    <w:rsid w:val="0060187D"/>
    <w:rsid w:val="00602211"/>
    <w:rsid w:val="00603D96"/>
    <w:rsid w:val="00603F0E"/>
    <w:rsid w:val="0060408A"/>
    <w:rsid w:val="006041B3"/>
    <w:rsid w:val="006077B6"/>
    <w:rsid w:val="006101EA"/>
    <w:rsid w:val="0061231C"/>
    <w:rsid w:val="00613087"/>
    <w:rsid w:val="00614170"/>
    <w:rsid w:val="00614407"/>
    <w:rsid w:val="00617AD8"/>
    <w:rsid w:val="00620073"/>
    <w:rsid w:val="006208E1"/>
    <w:rsid w:val="00620949"/>
    <w:rsid w:val="006232AD"/>
    <w:rsid w:val="006233F9"/>
    <w:rsid w:val="00623D60"/>
    <w:rsid w:val="00623D82"/>
    <w:rsid w:val="00623FBF"/>
    <w:rsid w:val="00626478"/>
    <w:rsid w:val="0062698A"/>
    <w:rsid w:val="00630045"/>
    <w:rsid w:val="006303EC"/>
    <w:rsid w:val="006310FE"/>
    <w:rsid w:val="00631692"/>
    <w:rsid w:val="00633366"/>
    <w:rsid w:val="00635AEA"/>
    <w:rsid w:val="00636FA2"/>
    <w:rsid w:val="00637017"/>
    <w:rsid w:val="00637B77"/>
    <w:rsid w:val="00640172"/>
    <w:rsid w:val="006405D0"/>
    <w:rsid w:val="00640FD2"/>
    <w:rsid w:val="0064300B"/>
    <w:rsid w:val="006453FC"/>
    <w:rsid w:val="00653376"/>
    <w:rsid w:val="00656C08"/>
    <w:rsid w:val="00656DAD"/>
    <w:rsid w:val="00660BA2"/>
    <w:rsid w:val="006612DA"/>
    <w:rsid w:val="00663336"/>
    <w:rsid w:val="00664809"/>
    <w:rsid w:val="006650A1"/>
    <w:rsid w:val="006656FC"/>
    <w:rsid w:val="0066617F"/>
    <w:rsid w:val="006669A9"/>
    <w:rsid w:val="0067139B"/>
    <w:rsid w:val="00673B8A"/>
    <w:rsid w:val="00675041"/>
    <w:rsid w:val="00676666"/>
    <w:rsid w:val="006830C5"/>
    <w:rsid w:val="00683CD0"/>
    <w:rsid w:val="006905E2"/>
    <w:rsid w:val="0069256C"/>
    <w:rsid w:val="00693E4A"/>
    <w:rsid w:val="006A1CC6"/>
    <w:rsid w:val="006A3046"/>
    <w:rsid w:val="006A5B0D"/>
    <w:rsid w:val="006A6A78"/>
    <w:rsid w:val="006B0048"/>
    <w:rsid w:val="006B08C7"/>
    <w:rsid w:val="006B282C"/>
    <w:rsid w:val="006B4D5D"/>
    <w:rsid w:val="006B61CD"/>
    <w:rsid w:val="006B6959"/>
    <w:rsid w:val="006B7C4A"/>
    <w:rsid w:val="006C026B"/>
    <w:rsid w:val="006C21B2"/>
    <w:rsid w:val="006C6391"/>
    <w:rsid w:val="006C6617"/>
    <w:rsid w:val="006C7F5B"/>
    <w:rsid w:val="006D2EB9"/>
    <w:rsid w:val="006D68D0"/>
    <w:rsid w:val="006D71CD"/>
    <w:rsid w:val="006D7245"/>
    <w:rsid w:val="006D7503"/>
    <w:rsid w:val="006D77B8"/>
    <w:rsid w:val="006E0E28"/>
    <w:rsid w:val="006F19F3"/>
    <w:rsid w:val="00704478"/>
    <w:rsid w:val="00705F99"/>
    <w:rsid w:val="00707306"/>
    <w:rsid w:val="00710992"/>
    <w:rsid w:val="0071121B"/>
    <w:rsid w:val="00713127"/>
    <w:rsid w:val="0071329C"/>
    <w:rsid w:val="00717718"/>
    <w:rsid w:val="00717CC1"/>
    <w:rsid w:val="007215E2"/>
    <w:rsid w:val="00724019"/>
    <w:rsid w:val="0073005A"/>
    <w:rsid w:val="007324B4"/>
    <w:rsid w:val="00734CA3"/>
    <w:rsid w:val="00741D09"/>
    <w:rsid w:val="007455E6"/>
    <w:rsid w:val="00745F81"/>
    <w:rsid w:val="00746F3C"/>
    <w:rsid w:val="007471CC"/>
    <w:rsid w:val="00747304"/>
    <w:rsid w:val="00747826"/>
    <w:rsid w:val="00751D65"/>
    <w:rsid w:val="00756116"/>
    <w:rsid w:val="007575F1"/>
    <w:rsid w:val="00757DF5"/>
    <w:rsid w:val="00772FD2"/>
    <w:rsid w:val="00774725"/>
    <w:rsid w:val="00774B30"/>
    <w:rsid w:val="00774D67"/>
    <w:rsid w:val="00776254"/>
    <w:rsid w:val="00783183"/>
    <w:rsid w:val="00786349"/>
    <w:rsid w:val="00790C75"/>
    <w:rsid w:val="00791F51"/>
    <w:rsid w:val="00792619"/>
    <w:rsid w:val="00792A57"/>
    <w:rsid w:val="007936BB"/>
    <w:rsid w:val="007944B7"/>
    <w:rsid w:val="007A105B"/>
    <w:rsid w:val="007A2730"/>
    <w:rsid w:val="007A2E57"/>
    <w:rsid w:val="007A3609"/>
    <w:rsid w:val="007A4F52"/>
    <w:rsid w:val="007A51A2"/>
    <w:rsid w:val="007A7A32"/>
    <w:rsid w:val="007B5A4C"/>
    <w:rsid w:val="007B7BDB"/>
    <w:rsid w:val="007C1C3C"/>
    <w:rsid w:val="007C2604"/>
    <w:rsid w:val="007C295C"/>
    <w:rsid w:val="007C2E42"/>
    <w:rsid w:val="007C4394"/>
    <w:rsid w:val="007C7219"/>
    <w:rsid w:val="007C7348"/>
    <w:rsid w:val="007D05EB"/>
    <w:rsid w:val="007D0CED"/>
    <w:rsid w:val="007D1AE0"/>
    <w:rsid w:val="007D2907"/>
    <w:rsid w:val="007D4AC6"/>
    <w:rsid w:val="007D59AB"/>
    <w:rsid w:val="007E08FE"/>
    <w:rsid w:val="007E0F68"/>
    <w:rsid w:val="007E0F6D"/>
    <w:rsid w:val="007E26A3"/>
    <w:rsid w:val="007E4E52"/>
    <w:rsid w:val="007E4EC5"/>
    <w:rsid w:val="007E6675"/>
    <w:rsid w:val="007E6B2E"/>
    <w:rsid w:val="007F00F8"/>
    <w:rsid w:val="007F03A5"/>
    <w:rsid w:val="007F3ABE"/>
    <w:rsid w:val="007F4578"/>
    <w:rsid w:val="007F7114"/>
    <w:rsid w:val="008002BE"/>
    <w:rsid w:val="00800440"/>
    <w:rsid w:val="00804699"/>
    <w:rsid w:val="00804CED"/>
    <w:rsid w:val="00807A25"/>
    <w:rsid w:val="00812F50"/>
    <w:rsid w:val="00814001"/>
    <w:rsid w:val="0081475E"/>
    <w:rsid w:val="0081797C"/>
    <w:rsid w:val="00824AB7"/>
    <w:rsid w:val="008251AA"/>
    <w:rsid w:val="00826F78"/>
    <w:rsid w:val="00830C21"/>
    <w:rsid w:val="008354A4"/>
    <w:rsid w:val="00836854"/>
    <w:rsid w:val="00840A98"/>
    <w:rsid w:val="00841F89"/>
    <w:rsid w:val="00843B86"/>
    <w:rsid w:val="0084434D"/>
    <w:rsid w:val="00845081"/>
    <w:rsid w:val="00847AB4"/>
    <w:rsid w:val="008501E9"/>
    <w:rsid w:val="00850A2D"/>
    <w:rsid w:val="00851E22"/>
    <w:rsid w:val="00853A1C"/>
    <w:rsid w:val="00854230"/>
    <w:rsid w:val="00854AC3"/>
    <w:rsid w:val="00854E99"/>
    <w:rsid w:val="00855BE7"/>
    <w:rsid w:val="00856896"/>
    <w:rsid w:val="0087157A"/>
    <w:rsid w:val="00874D57"/>
    <w:rsid w:val="00875F94"/>
    <w:rsid w:val="00876839"/>
    <w:rsid w:val="00881D8F"/>
    <w:rsid w:val="008834B0"/>
    <w:rsid w:val="00883CC3"/>
    <w:rsid w:val="00885438"/>
    <w:rsid w:val="00886AE5"/>
    <w:rsid w:val="0088778A"/>
    <w:rsid w:val="00887B87"/>
    <w:rsid w:val="00887D22"/>
    <w:rsid w:val="00887EF1"/>
    <w:rsid w:val="00895CAB"/>
    <w:rsid w:val="008A010F"/>
    <w:rsid w:val="008A1043"/>
    <w:rsid w:val="008A1449"/>
    <w:rsid w:val="008A25C5"/>
    <w:rsid w:val="008A6A0A"/>
    <w:rsid w:val="008A7199"/>
    <w:rsid w:val="008B0111"/>
    <w:rsid w:val="008B1FF3"/>
    <w:rsid w:val="008C653D"/>
    <w:rsid w:val="008C6A96"/>
    <w:rsid w:val="008D0D8E"/>
    <w:rsid w:val="008D3954"/>
    <w:rsid w:val="008F074B"/>
    <w:rsid w:val="008F390D"/>
    <w:rsid w:val="008F3AA3"/>
    <w:rsid w:val="008F3D61"/>
    <w:rsid w:val="008F64FB"/>
    <w:rsid w:val="009014C7"/>
    <w:rsid w:val="00902F31"/>
    <w:rsid w:val="00903387"/>
    <w:rsid w:val="00903F01"/>
    <w:rsid w:val="00905D60"/>
    <w:rsid w:val="009126AE"/>
    <w:rsid w:val="00912B52"/>
    <w:rsid w:val="00912F94"/>
    <w:rsid w:val="00915D86"/>
    <w:rsid w:val="00924776"/>
    <w:rsid w:val="009250B4"/>
    <w:rsid w:val="0092568C"/>
    <w:rsid w:val="00930D60"/>
    <w:rsid w:val="009315B7"/>
    <w:rsid w:val="00934B7A"/>
    <w:rsid w:val="00934EB6"/>
    <w:rsid w:val="00935277"/>
    <w:rsid w:val="00936CE2"/>
    <w:rsid w:val="00942772"/>
    <w:rsid w:val="009431FD"/>
    <w:rsid w:val="009437C8"/>
    <w:rsid w:val="009438C5"/>
    <w:rsid w:val="00945836"/>
    <w:rsid w:val="0095006D"/>
    <w:rsid w:val="009506E7"/>
    <w:rsid w:val="00950D68"/>
    <w:rsid w:val="00950EE7"/>
    <w:rsid w:val="00951A64"/>
    <w:rsid w:val="00954621"/>
    <w:rsid w:val="00954AC8"/>
    <w:rsid w:val="0095556D"/>
    <w:rsid w:val="00955761"/>
    <w:rsid w:val="00956E0F"/>
    <w:rsid w:val="00960DAD"/>
    <w:rsid w:val="00960F69"/>
    <w:rsid w:val="00961A6A"/>
    <w:rsid w:val="00963D0E"/>
    <w:rsid w:val="0096510D"/>
    <w:rsid w:val="009701F7"/>
    <w:rsid w:val="009706F3"/>
    <w:rsid w:val="009749D6"/>
    <w:rsid w:val="00976D81"/>
    <w:rsid w:val="009805F6"/>
    <w:rsid w:val="00984442"/>
    <w:rsid w:val="00985E9F"/>
    <w:rsid w:val="0098662F"/>
    <w:rsid w:val="009875D4"/>
    <w:rsid w:val="009926DC"/>
    <w:rsid w:val="009934D3"/>
    <w:rsid w:val="009945BF"/>
    <w:rsid w:val="00994641"/>
    <w:rsid w:val="009A3B8A"/>
    <w:rsid w:val="009A6897"/>
    <w:rsid w:val="009A7C89"/>
    <w:rsid w:val="009B1D5E"/>
    <w:rsid w:val="009B257B"/>
    <w:rsid w:val="009B38D6"/>
    <w:rsid w:val="009B41D6"/>
    <w:rsid w:val="009C2284"/>
    <w:rsid w:val="009C3A1E"/>
    <w:rsid w:val="009C74C0"/>
    <w:rsid w:val="009D1AB9"/>
    <w:rsid w:val="009D352A"/>
    <w:rsid w:val="009D4027"/>
    <w:rsid w:val="009D7AF5"/>
    <w:rsid w:val="009E03E1"/>
    <w:rsid w:val="009E10A6"/>
    <w:rsid w:val="009E16B5"/>
    <w:rsid w:val="009E193F"/>
    <w:rsid w:val="009E4C59"/>
    <w:rsid w:val="009F26FD"/>
    <w:rsid w:val="009F4608"/>
    <w:rsid w:val="009F4E4A"/>
    <w:rsid w:val="009F7723"/>
    <w:rsid w:val="00A05735"/>
    <w:rsid w:val="00A059F0"/>
    <w:rsid w:val="00A0776B"/>
    <w:rsid w:val="00A10A62"/>
    <w:rsid w:val="00A11A13"/>
    <w:rsid w:val="00A15897"/>
    <w:rsid w:val="00A2011C"/>
    <w:rsid w:val="00A20F27"/>
    <w:rsid w:val="00A2209A"/>
    <w:rsid w:val="00A2292F"/>
    <w:rsid w:val="00A22C76"/>
    <w:rsid w:val="00A23F33"/>
    <w:rsid w:val="00A252F4"/>
    <w:rsid w:val="00A25336"/>
    <w:rsid w:val="00A263BA"/>
    <w:rsid w:val="00A30754"/>
    <w:rsid w:val="00A36513"/>
    <w:rsid w:val="00A371E7"/>
    <w:rsid w:val="00A37459"/>
    <w:rsid w:val="00A40947"/>
    <w:rsid w:val="00A41B25"/>
    <w:rsid w:val="00A42FAA"/>
    <w:rsid w:val="00A43CAB"/>
    <w:rsid w:val="00A44104"/>
    <w:rsid w:val="00A4650A"/>
    <w:rsid w:val="00A50BDE"/>
    <w:rsid w:val="00A51788"/>
    <w:rsid w:val="00A52C49"/>
    <w:rsid w:val="00A5501C"/>
    <w:rsid w:val="00A60204"/>
    <w:rsid w:val="00A61E3A"/>
    <w:rsid w:val="00A62179"/>
    <w:rsid w:val="00A6673D"/>
    <w:rsid w:val="00A67C88"/>
    <w:rsid w:val="00A73320"/>
    <w:rsid w:val="00A75959"/>
    <w:rsid w:val="00A81C78"/>
    <w:rsid w:val="00A82D50"/>
    <w:rsid w:val="00A908D3"/>
    <w:rsid w:val="00A90E26"/>
    <w:rsid w:val="00A918EA"/>
    <w:rsid w:val="00A93657"/>
    <w:rsid w:val="00A93E16"/>
    <w:rsid w:val="00A947FC"/>
    <w:rsid w:val="00A94A5F"/>
    <w:rsid w:val="00AA083D"/>
    <w:rsid w:val="00AA0A1C"/>
    <w:rsid w:val="00AA22A0"/>
    <w:rsid w:val="00AA3E54"/>
    <w:rsid w:val="00AA65F9"/>
    <w:rsid w:val="00AB193C"/>
    <w:rsid w:val="00AB65DC"/>
    <w:rsid w:val="00AC08B5"/>
    <w:rsid w:val="00AC0D92"/>
    <w:rsid w:val="00AC4289"/>
    <w:rsid w:val="00AC6456"/>
    <w:rsid w:val="00AC6B4F"/>
    <w:rsid w:val="00AD090A"/>
    <w:rsid w:val="00AD1C9E"/>
    <w:rsid w:val="00AD28BB"/>
    <w:rsid w:val="00AD43BE"/>
    <w:rsid w:val="00AD460C"/>
    <w:rsid w:val="00AE0961"/>
    <w:rsid w:val="00AE33DD"/>
    <w:rsid w:val="00AE455F"/>
    <w:rsid w:val="00AE67E5"/>
    <w:rsid w:val="00AE6B99"/>
    <w:rsid w:val="00AF2492"/>
    <w:rsid w:val="00AF5844"/>
    <w:rsid w:val="00AF740C"/>
    <w:rsid w:val="00B01EE3"/>
    <w:rsid w:val="00B03997"/>
    <w:rsid w:val="00B054E5"/>
    <w:rsid w:val="00B064FD"/>
    <w:rsid w:val="00B1010B"/>
    <w:rsid w:val="00B1033E"/>
    <w:rsid w:val="00B106C6"/>
    <w:rsid w:val="00B11BE4"/>
    <w:rsid w:val="00B130FE"/>
    <w:rsid w:val="00B13BA1"/>
    <w:rsid w:val="00B20307"/>
    <w:rsid w:val="00B20A2B"/>
    <w:rsid w:val="00B21EC7"/>
    <w:rsid w:val="00B25B24"/>
    <w:rsid w:val="00B27C51"/>
    <w:rsid w:val="00B327BC"/>
    <w:rsid w:val="00B32E9B"/>
    <w:rsid w:val="00B331A0"/>
    <w:rsid w:val="00B33752"/>
    <w:rsid w:val="00B35B91"/>
    <w:rsid w:val="00B37484"/>
    <w:rsid w:val="00B4043D"/>
    <w:rsid w:val="00B43E3D"/>
    <w:rsid w:val="00B44247"/>
    <w:rsid w:val="00B46A20"/>
    <w:rsid w:val="00B50B17"/>
    <w:rsid w:val="00B51918"/>
    <w:rsid w:val="00B52CF4"/>
    <w:rsid w:val="00B54335"/>
    <w:rsid w:val="00B556EF"/>
    <w:rsid w:val="00B6016A"/>
    <w:rsid w:val="00B664EA"/>
    <w:rsid w:val="00B70D57"/>
    <w:rsid w:val="00B7174F"/>
    <w:rsid w:val="00B71C6F"/>
    <w:rsid w:val="00B722D0"/>
    <w:rsid w:val="00B727B1"/>
    <w:rsid w:val="00B76BCD"/>
    <w:rsid w:val="00B81462"/>
    <w:rsid w:val="00B81B90"/>
    <w:rsid w:val="00B84DB0"/>
    <w:rsid w:val="00B92FAC"/>
    <w:rsid w:val="00B93B11"/>
    <w:rsid w:val="00B977CB"/>
    <w:rsid w:val="00BA1670"/>
    <w:rsid w:val="00BA1CF3"/>
    <w:rsid w:val="00BA2AB4"/>
    <w:rsid w:val="00BA32B9"/>
    <w:rsid w:val="00BA45A4"/>
    <w:rsid w:val="00BA6041"/>
    <w:rsid w:val="00BB0843"/>
    <w:rsid w:val="00BB792B"/>
    <w:rsid w:val="00BC3259"/>
    <w:rsid w:val="00BC3F36"/>
    <w:rsid w:val="00BC5503"/>
    <w:rsid w:val="00BC5F71"/>
    <w:rsid w:val="00BC7BE7"/>
    <w:rsid w:val="00BD1464"/>
    <w:rsid w:val="00BD2847"/>
    <w:rsid w:val="00BD2AEF"/>
    <w:rsid w:val="00BD4C1D"/>
    <w:rsid w:val="00BD655D"/>
    <w:rsid w:val="00BD6824"/>
    <w:rsid w:val="00BE40D2"/>
    <w:rsid w:val="00BE5920"/>
    <w:rsid w:val="00BE607E"/>
    <w:rsid w:val="00BF26DC"/>
    <w:rsid w:val="00BF62F3"/>
    <w:rsid w:val="00C013E5"/>
    <w:rsid w:val="00C05722"/>
    <w:rsid w:val="00C06350"/>
    <w:rsid w:val="00C10735"/>
    <w:rsid w:val="00C11B46"/>
    <w:rsid w:val="00C15B9E"/>
    <w:rsid w:val="00C169C1"/>
    <w:rsid w:val="00C2047F"/>
    <w:rsid w:val="00C26292"/>
    <w:rsid w:val="00C306F8"/>
    <w:rsid w:val="00C30E32"/>
    <w:rsid w:val="00C31E03"/>
    <w:rsid w:val="00C331F2"/>
    <w:rsid w:val="00C3447D"/>
    <w:rsid w:val="00C36394"/>
    <w:rsid w:val="00C36804"/>
    <w:rsid w:val="00C36D93"/>
    <w:rsid w:val="00C40A3C"/>
    <w:rsid w:val="00C42EA1"/>
    <w:rsid w:val="00C44AA8"/>
    <w:rsid w:val="00C45DF4"/>
    <w:rsid w:val="00C47083"/>
    <w:rsid w:val="00C4718D"/>
    <w:rsid w:val="00C5084F"/>
    <w:rsid w:val="00C57170"/>
    <w:rsid w:val="00C6223B"/>
    <w:rsid w:val="00C62381"/>
    <w:rsid w:val="00C6547F"/>
    <w:rsid w:val="00C6591F"/>
    <w:rsid w:val="00C669D8"/>
    <w:rsid w:val="00C669E8"/>
    <w:rsid w:val="00C70005"/>
    <w:rsid w:val="00C73FAA"/>
    <w:rsid w:val="00C74DF3"/>
    <w:rsid w:val="00C75307"/>
    <w:rsid w:val="00C76AD0"/>
    <w:rsid w:val="00C84762"/>
    <w:rsid w:val="00C907AD"/>
    <w:rsid w:val="00C90830"/>
    <w:rsid w:val="00C94236"/>
    <w:rsid w:val="00CA0623"/>
    <w:rsid w:val="00CA426D"/>
    <w:rsid w:val="00CA5EF5"/>
    <w:rsid w:val="00CA706F"/>
    <w:rsid w:val="00CA751A"/>
    <w:rsid w:val="00CB10B7"/>
    <w:rsid w:val="00CB7751"/>
    <w:rsid w:val="00CB7C6B"/>
    <w:rsid w:val="00CB7DDA"/>
    <w:rsid w:val="00CC0B3D"/>
    <w:rsid w:val="00CC14AB"/>
    <w:rsid w:val="00CC1A10"/>
    <w:rsid w:val="00CC1DCA"/>
    <w:rsid w:val="00CC2122"/>
    <w:rsid w:val="00CC4316"/>
    <w:rsid w:val="00CC4D65"/>
    <w:rsid w:val="00CC5721"/>
    <w:rsid w:val="00CD2192"/>
    <w:rsid w:val="00CD231B"/>
    <w:rsid w:val="00CD28BC"/>
    <w:rsid w:val="00CD51F3"/>
    <w:rsid w:val="00CE01A8"/>
    <w:rsid w:val="00CE2DAA"/>
    <w:rsid w:val="00CE368F"/>
    <w:rsid w:val="00CE4180"/>
    <w:rsid w:val="00CE56CC"/>
    <w:rsid w:val="00CE7274"/>
    <w:rsid w:val="00CE7869"/>
    <w:rsid w:val="00CF1D6E"/>
    <w:rsid w:val="00CF1DC9"/>
    <w:rsid w:val="00CF2198"/>
    <w:rsid w:val="00CF2972"/>
    <w:rsid w:val="00CF4112"/>
    <w:rsid w:val="00CF4F92"/>
    <w:rsid w:val="00CF55C6"/>
    <w:rsid w:val="00CF7671"/>
    <w:rsid w:val="00CF7ED7"/>
    <w:rsid w:val="00D002B9"/>
    <w:rsid w:val="00D01A2B"/>
    <w:rsid w:val="00D03FDB"/>
    <w:rsid w:val="00D06D43"/>
    <w:rsid w:val="00D12505"/>
    <w:rsid w:val="00D15D4E"/>
    <w:rsid w:val="00D17673"/>
    <w:rsid w:val="00D179F9"/>
    <w:rsid w:val="00D24970"/>
    <w:rsid w:val="00D25D4F"/>
    <w:rsid w:val="00D263B5"/>
    <w:rsid w:val="00D312B2"/>
    <w:rsid w:val="00D3265F"/>
    <w:rsid w:val="00D32E9D"/>
    <w:rsid w:val="00D37AE8"/>
    <w:rsid w:val="00D37AF3"/>
    <w:rsid w:val="00D44E3B"/>
    <w:rsid w:val="00D457AE"/>
    <w:rsid w:val="00D47D96"/>
    <w:rsid w:val="00D47DE9"/>
    <w:rsid w:val="00D50C1D"/>
    <w:rsid w:val="00D51918"/>
    <w:rsid w:val="00D51AAA"/>
    <w:rsid w:val="00D53597"/>
    <w:rsid w:val="00D53811"/>
    <w:rsid w:val="00D53F99"/>
    <w:rsid w:val="00D54CA3"/>
    <w:rsid w:val="00D56B7D"/>
    <w:rsid w:val="00D5742D"/>
    <w:rsid w:val="00D7150E"/>
    <w:rsid w:val="00D71CCF"/>
    <w:rsid w:val="00D72207"/>
    <w:rsid w:val="00D72D87"/>
    <w:rsid w:val="00D74D8D"/>
    <w:rsid w:val="00D81C7D"/>
    <w:rsid w:val="00D844E7"/>
    <w:rsid w:val="00D91082"/>
    <w:rsid w:val="00D92D15"/>
    <w:rsid w:val="00D93FCD"/>
    <w:rsid w:val="00D95175"/>
    <w:rsid w:val="00D95B73"/>
    <w:rsid w:val="00DA2668"/>
    <w:rsid w:val="00DA27B2"/>
    <w:rsid w:val="00DA2885"/>
    <w:rsid w:val="00DA3C2D"/>
    <w:rsid w:val="00DA525D"/>
    <w:rsid w:val="00DB18B4"/>
    <w:rsid w:val="00DB1B63"/>
    <w:rsid w:val="00DB75FC"/>
    <w:rsid w:val="00DC1930"/>
    <w:rsid w:val="00DC1F40"/>
    <w:rsid w:val="00DC2013"/>
    <w:rsid w:val="00DC364E"/>
    <w:rsid w:val="00DC43F5"/>
    <w:rsid w:val="00DC7178"/>
    <w:rsid w:val="00DC7B97"/>
    <w:rsid w:val="00DD068C"/>
    <w:rsid w:val="00DD169E"/>
    <w:rsid w:val="00DD1EAC"/>
    <w:rsid w:val="00DD32F6"/>
    <w:rsid w:val="00DD35FA"/>
    <w:rsid w:val="00DD546A"/>
    <w:rsid w:val="00DD7BB9"/>
    <w:rsid w:val="00DE376E"/>
    <w:rsid w:val="00DE5276"/>
    <w:rsid w:val="00DE6EAC"/>
    <w:rsid w:val="00DF02A0"/>
    <w:rsid w:val="00DF0331"/>
    <w:rsid w:val="00DF157D"/>
    <w:rsid w:val="00DF3956"/>
    <w:rsid w:val="00DF49C1"/>
    <w:rsid w:val="00DF5661"/>
    <w:rsid w:val="00DF7478"/>
    <w:rsid w:val="00E03D33"/>
    <w:rsid w:val="00E054E3"/>
    <w:rsid w:val="00E0595F"/>
    <w:rsid w:val="00E05E82"/>
    <w:rsid w:val="00E06025"/>
    <w:rsid w:val="00E0731A"/>
    <w:rsid w:val="00E118CA"/>
    <w:rsid w:val="00E13874"/>
    <w:rsid w:val="00E162CD"/>
    <w:rsid w:val="00E16A17"/>
    <w:rsid w:val="00E16D00"/>
    <w:rsid w:val="00E20DC8"/>
    <w:rsid w:val="00E21BFA"/>
    <w:rsid w:val="00E22A73"/>
    <w:rsid w:val="00E22E1B"/>
    <w:rsid w:val="00E23133"/>
    <w:rsid w:val="00E243B5"/>
    <w:rsid w:val="00E25118"/>
    <w:rsid w:val="00E257E4"/>
    <w:rsid w:val="00E26F04"/>
    <w:rsid w:val="00E32B51"/>
    <w:rsid w:val="00E33D98"/>
    <w:rsid w:val="00E34247"/>
    <w:rsid w:val="00E35BD9"/>
    <w:rsid w:val="00E35FC9"/>
    <w:rsid w:val="00E36C6B"/>
    <w:rsid w:val="00E3734C"/>
    <w:rsid w:val="00E373CB"/>
    <w:rsid w:val="00E37642"/>
    <w:rsid w:val="00E413CC"/>
    <w:rsid w:val="00E41573"/>
    <w:rsid w:val="00E439BD"/>
    <w:rsid w:val="00E46960"/>
    <w:rsid w:val="00E46E15"/>
    <w:rsid w:val="00E46F72"/>
    <w:rsid w:val="00E52326"/>
    <w:rsid w:val="00E52A4D"/>
    <w:rsid w:val="00E53BE2"/>
    <w:rsid w:val="00E575B7"/>
    <w:rsid w:val="00E62973"/>
    <w:rsid w:val="00E64DBD"/>
    <w:rsid w:val="00E6504B"/>
    <w:rsid w:val="00E654D1"/>
    <w:rsid w:val="00E65ACD"/>
    <w:rsid w:val="00E66250"/>
    <w:rsid w:val="00E72DB0"/>
    <w:rsid w:val="00E73C8F"/>
    <w:rsid w:val="00E746BD"/>
    <w:rsid w:val="00E76FED"/>
    <w:rsid w:val="00E82F43"/>
    <w:rsid w:val="00E83312"/>
    <w:rsid w:val="00E8468C"/>
    <w:rsid w:val="00E87C87"/>
    <w:rsid w:val="00E901D5"/>
    <w:rsid w:val="00E90833"/>
    <w:rsid w:val="00E9391B"/>
    <w:rsid w:val="00E93D41"/>
    <w:rsid w:val="00E940E4"/>
    <w:rsid w:val="00E941F3"/>
    <w:rsid w:val="00E942E2"/>
    <w:rsid w:val="00E96949"/>
    <w:rsid w:val="00EA4E8F"/>
    <w:rsid w:val="00EA6383"/>
    <w:rsid w:val="00EA672B"/>
    <w:rsid w:val="00EA69C4"/>
    <w:rsid w:val="00EB2272"/>
    <w:rsid w:val="00EB571D"/>
    <w:rsid w:val="00EC36E3"/>
    <w:rsid w:val="00EC4BCF"/>
    <w:rsid w:val="00EC6C96"/>
    <w:rsid w:val="00EC7DEA"/>
    <w:rsid w:val="00EC7EE0"/>
    <w:rsid w:val="00ED00D7"/>
    <w:rsid w:val="00ED1C35"/>
    <w:rsid w:val="00ED3B98"/>
    <w:rsid w:val="00ED6E94"/>
    <w:rsid w:val="00EE0D74"/>
    <w:rsid w:val="00EE3339"/>
    <w:rsid w:val="00EE5530"/>
    <w:rsid w:val="00EF0656"/>
    <w:rsid w:val="00EF1E65"/>
    <w:rsid w:val="00EF6445"/>
    <w:rsid w:val="00EF7925"/>
    <w:rsid w:val="00F00B8D"/>
    <w:rsid w:val="00F07DA5"/>
    <w:rsid w:val="00F12DDF"/>
    <w:rsid w:val="00F17FA9"/>
    <w:rsid w:val="00F2272E"/>
    <w:rsid w:val="00F25E2B"/>
    <w:rsid w:val="00F31E0B"/>
    <w:rsid w:val="00F32FEA"/>
    <w:rsid w:val="00F33637"/>
    <w:rsid w:val="00F346ED"/>
    <w:rsid w:val="00F3664E"/>
    <w:rsid w:val="00F4277B"/>
    <w:rsid w:val="00F43497"/>
    <w:rsid w:val="00F46D38"/>
    <w:rsid w:val="00F5179D"/>
    <w:rsid w:val="00F53B53"/>
    <w:rsid w:val="00F54B68"/>
    <w:rsid w:val="00F56290"/>
    <w:rsid w:val="00F60E18"/>
    <w:rsid w:val="00F61B59"/>
    <w:rsid w:val="00F61F8C"/>
    <w:rsid w:val="00F64FA8"/>
    <w:rsid w:val="00F656AB"/>
    <w:rsid w:val="00F66228"/>
    <w:rsid w:val="00F709C8"/>
    <w:rsid w:val="00F71355"/>
    <w:rsid w:val="00F71DA1"/>
    <w:rsid w:val="00F72CC1"/>
    <w:rsid w:val="00F7527C"/>
    <w:rsid w:val="00F761F5"/>
    <w:rsid w:val="00F76452"/>
    <w:rsid w:val="00F8104B"/>
    <w:rsid w:val="00F81C8C"/>
    <w:rsid w:val="00F823CA"/>
    <w:rsid w:val="00F83717"/>
    <w:rsid w:val="00F867AC"/>
    <w:rsid w:val="00F92268"/>
    <w:rsid w:val="00F9673A"/>
    <w:rsid w:val="00F96F11"/>
    <w:rsid w:val="00F97BA0"/>
    <w:rsid w:val="00FA260A"/>
    <w:rsid w:val="00FB012B"/>
    <w:rsid w:val="00FB08AA"/>
    <w:rsid w:val="00FB13CB"/>
    <w:rsid w:val="00FB3740"/>
    <w:rsid w:val="00FB7A1F"/>
    <w:rsid w:val="00FC1F63"/>
    <w:rsid w:val="00FC471D"/>
    <w:rsid w:val="00FC4AB6"/>
    <w:rsid w:val="00FC4D5C"/>
    <w:rsid w:val="00FD0ADB"/>
    <w:rsid w:val="00FD0E40"/>
    <w:rsid w:val="00FE0CD4"/>
    <w:rsid w:val="00FE2C1F"/>
    <w:rsid w:val="00FE2F1A"/>
    <w:rsid w:val="00FE3E30"/>
    <w:rsid w:val="00FE40DB"/>
    <w:rsid w:val="00FE5AC6"/>
    <w:rsid w:val="00FE5E00"/>
    <w:rsid w:val="00FE6CDE"/>
    <w:rsid w:val="00FE6EF1"/>
    <w:rsid w:val="00FE7050"/>
    <w:rsid w:val="00FE7C7D"/>
    <w:rsid w:val="00FF1203"/>
    <w:rsid w:val="00FF3346"/>
    <w:rsid w:val="00FF3DCF"/>
    <w:rsid w:val="00FF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4A7508"/>
  <w15:docId w15:val="{D42A5AE1-3E27-473E-8AA1-85A794321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A4093"/>
  </w:style>
  <w:style w:type="paragraph" w:styleId="1">
    <w:name w:val="heading 1"/>
    <w:basedOn w:val="a"/>
    <w:next w:val="a"/>
    <w:link w:val="10"/>
    <w:uiPriority w:val="9"/>
    <w:qFormat/>
    <w:rsid w:val="00E65A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E65A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A2B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65A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E65A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A2BD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3">
    <w:name w:val="List Paragraph"/>
    <w:basedOn w:val="a"/>
    <w:uiPriority w:val="1"/>
    <w:qFormat/>
    <w:rsid w:val="00A43CAB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F6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F60E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E65A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E65ACD"/>
  </w:style>
  <w:style w:type="paragraph" w:styleId="a8">
    <w:name w:val="footer"/>
    <w:basedOn w:val="a"/>
    <w:link w:val="a9"/>
    <w:uiPriority w:val="99"/>
    <w:unhideWhenUsed/>
    <w:rsid w:val="00E65A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E65ACD"/>
  </w:style>
  <w:style w:type="paragraph" w:styleId="aa">
    <w:name w:val="No Spacing"/>
    <w:link w:val="ab"/>
    <w:uiPriority w:val="1"/>
    <w:qFormat/>
    <w:rsid w:val="00757DF5"/>
    <w:pPr>
      <w:spacing w:after="0" w:line="240" w:lineRule="auto"/>
    </w:pPr>
    <w:rPr>
      <w:rFonts w:eastAsiaTheme="minorEastAsia"/>
      <w:lang w:eastAsia="ru-RU"/>
    </w:rPr>
  </w:style>
  <w:style w:type="character" w:customStyle="1" w:styleId="ab">
    <w:name w:val="Без интервала Знак"/>
    <w:basedOn w:val="a0"/>
    <w:link w:val="aa"/>
    <w:uiPriority w:val="1"/>
    <w:rsid w:val="00757DF5"/>
    <w:rPr>
      <w:rFonts w:eastAsiaTheme="minorEastAsia"/>
      <w:lang w:eastAsia="ru-RU"/>
    </w:rPr>
  </w:style>
  <w:style w:type="paragraph" w:styleId="ac">
    <w:name w:val="TOC Heading"/>
    <w:basedOn w:val="1"/>
    <w:next w:val="a"/>
    <w:uiPriority w:val="39"/>
    <w:semiHidden/>
    <w:unhideWhenUsed/>
    <w:qFormat/>
    <w:rsid w:val="00757DF5"/>
    <w:pPr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qFormat/>
    <w:rsid w:val="005835C7"/>
    <w:pPr>
      <w:tabs>
        <w:tab w:val="left" w:pos="880"/>
        <w:tab w:val="right" w:leader="dot" w:pos="9627"/>
      </w:tabs>
      <w:spacing w:after="100"/>
      <w:ind w:left="284"/>
    </w:pPr>
    <w:rPr>
      <w:rFonts w:eastAsiaTheme="minorEastAsia"/>
      <w:lang w:eastAsia="ru-RU"/>
    </w:rPr>
  </w:style>
  <w:style w:type="paragraph" w:styleId="11">
    <w:name w:val="toc 1"/>
    <w:basedOn w:val="a"/>
    <w:next w:val="a"/>
    <w:autoRedefine/>
    <w:uiPriority w:val="39"/>
    <w:unhideWhenUsed/>
    <w:qFormat/>
    <w:rsid w:val="00A30754"/>
    <w:pPr>
      <w:tabs>
        <w:tab w:val="left" w:pos="426"/>
        <w:tab w:val="right" w:leader="dot" w:pos="9627"/>
      </w:tabs>
      <w:spacing w:after="100"/>
    </w:pPr>
    <w:rPr>
      <w:rFonts w:eastAsiaTheme="minorEastAsia"/>
      <w:lang w:eastAsia="ru-RU"/>
    </w:rPr>
  </w:style>
  <w:style w:type="paragraph" w:styleId="31">
    <w:name w:val="toc 3"/>
    <w:basedOn w:val="a"/>
    <w:next w:val="a"/>
    <w:autoRedefine/>
    <w:uiPriority w:val="39"/>
    <w:unhideWhenUsed/>
    <w:qFormat/>
    <w:rsid w:val="00A30754"/>
    <w:pPr>
      <w:tabs>
        <w:tab w:val="left" w:pos="880"/>
        <w:tab w:val="right" w:leader="dot" w:pos="9627"/>
      </w:tabs>
      <w:spacing w:after="100"/>
      <w:ind w:left="440" w:hanging="156"/>
    </w:pPr>
    <w:rPr>
      <w:rFonts w:eastAsiaTheme="minorEastAsia"/>
      <w:lang w:eastAsia="ru-RU"/>
    </w:rPr>
  </w:style>
  <w:style w:type="character" w:styleId="ad">
    <w:name w:val="Hyperlink"/>
    <w:basedOn w:val="a0"/>
    <w:uiPriority w:val="99"/>
    <w:unhideWhenUsed/>
    <w:rsid w:val="00757DF5"/>
    <w:rPr>
      <w:color w:val="0000FF" w:themeColor="hyperlink"/>
      <w:u w:val="single"/>
    </w:rPr>
  </w:style>
  <w:style w:type="paragraph" w:customStyle="1" w:styleId="-6">
    <w:name w:val="Пункт-6"/>
    <w:basedOn w:val="a"/>
    <w:rsid w:val="00296132"/>
    <w:pPr>
      <w:tabs>
        <w:tab w:val="num" w:pos="2410"/>
      </w:tabs>
      <w:spacing w:after="0" w:line="288" w:lineRule="auto"/>
      <w:ind w:left="709" w:firstLine="56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-3">
    <w:name w:val="Пункт-3"/>
    <w:basedOn w:val="a"/>
    <w:rsid w:val="00296132"/>
    <w:pPr>
      <w:tabs>
        <w:tab w:val="num" w:pos="2574"/>
      </w:tabs>
      <w:spacing w:after="0" w:line="288" w:lineRule="auto"/>
      <w:ind w:left="873" w:firstLine="56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ae">
    <w:name w:val="footnote reference"/>
    <w:basedOn w:val="a0"/>
    <w:uiPriority w:val="99"/>
    <w:unhideWhenUsed/>
    <w:rsid w:val="00786349"/>
    <w:rPr>
      <w:vertAlign w:val="superscript"/>
    </w:rPr>
  </w:style>
  <w:style w:type="paragraph" w:styleId="af">
    <w:name w:val="footnote text"/>
    <w:basedOn w:val="a"/>
    <w:link w:val="af0"/>
    <w:uiPriority w:val="99"/>
    <w:unhideWhenUsed/>
    <w:rsid w:val="00786349"/>
    <w:pPr>
      <w:spacing w:after="0"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f0">
    <w:name w:val="Текст сноски Знак"/>
    <w:basedOn w:val="a0"/>
    <w:link w:val="af"/>
    <w:uiPriority w:val="99"/>
    <w:rsid w:val="00786349"/>
    <w:rPr>
      <w:rFonts w:eastAsiaTheme="minorEastAsia"/>
      <w:sz w:val="20"/>
      <w:szCs w:val="20"/>
      <w:lang w:eastAsia="ru-RU"/>
    </w:rPr>
  </w:style>
  <w:style w:type="paragraph" w:styleId="af1">
    <w:name w:val="Body Text"/>
    <w:basedOn w:val="a"/>
    <w:link w:val="af2"/>
    <w:rsid w:val="00E52326"/>
    <w:pPr>
      <w:spacing w:after="120"/>
    </w:pPr>
    <w:rPr>
      <w:rFonts w:ascii="Calibri" w:eastAsia="Calibri" w:hAnsi="Calibri" w:cs="Times New Roman"/>
      <w:lang w:eastAsia="ru-RU"/>
    </w:rPr>
  </w:style>
  <w:style w:type="character" w:customStyle="1" w:styleId="af2">
    <w:name w:val="Основной текст Знак"/>
    <w:basedOn w:val="a0"/>
    <w:link w:val="af1"/>
    <w:rsid w:val="00E52326"/>
    <w:rPr>
      <w:rFonts w:ascii="Calibri" w:eastAsia="Calibri" w:hAnsi="Calibri" w:cs="Times New Roman"/>
      <w:lang w:eastAsia="ru-RU"/>
    </w:rPr>
  </w:style>
  <w:style w:type="paragraph" w:styleId="af3">
    <w:name w:val="Plain Text"/>
    <w:basedOn w:val="a"/>
    <w:link w:val="af4"/>
    <w:rsid w:val="00E52326"/>
    <w:pPr>
      <w:widowControl w:val="0"/>
      <w:snapToGrid w:val="0"/>
      <w:spacing w:after="0" w:line="240" w:lineRule="auto"/>
    </w:pPr>
    <w:rPr>
      <w:rFonts w:ascii="Courier New" w:eastAsia="Times New Roman" w:hAnsi="Courier New" w:cs="Arial"/>
      <w:sz w:val="20"/>
      <w:lang w:eastAsia="ru-RU"/>
    </w:rPr>
  </w:style>
  <w:style w:type="character" w:customStyle="1" w:styleId="af4">
    <w:name w:val="Текст Знак"/>
    <w:basedOn w:val="a0"/>
    <w:link w:val="af3"/>
    <w:rsid w:val="00E52326"/>
    <w:rPr>
      <w:rFonts w:ascii="Courier New" w:eastAsia="Times New Roman" w:hAnsi="Courier New" w:cs="Arial"/>
      <w:sz w:val="20"/>
      <w:lang w:eastAsia="ru-RU"/>
    </w:rPr>
  </w:style>
  <w:style w:type="paragraph" w:customStyle="1" w:styleId="Default">
    <w:name w:val="Default"/>
    <w:rsid w:val="00AF584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CM2">
    <w:name w:val="CM2"/>
    <w:basedOn w:val="Default"/>
    <w:next w:val="Default"/>
    <w:rsid w:val="00AF5844"/>
    <w:pPr>
      <w:widowControl w:val="0"/>
      <w:spacing w:line="483" w:lineRule="atLeast"/>
    </w:pPr>
    <w:rPr>
      <w:color w:val="auto"/>
    </w:rPr>
  </w:style>
  <w:style w:type="character" w:styleId="af5">
    <w:name w:val="annotation reference"/>
    <w:basedOn w:val="a0"/>
    <w:uiPriority w:val="99"/>
    <w:semiHidden/>
    <w:unhideWhenUsed/>
    <w:rsid w:val="00854AC3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854AC3"/>
    <w:pPr>
      <w:spacing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854AC3"/>
    <w:rPr>
      <w:rFonts w:eastAsiaTheme="minorEastAsia"/>
      <w:sz w:val="20"/>
      <w:szCs w:val="20"/>
      <w:lang w:eastAsia="ru-RU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4E5081"/>
    <w:rPr>
      <w:rFonts w:eastAsiaTheme="minorHAnsi"/>
      <w:b/>
      <w:bCs/>
      <w:lang w:eastAsia="en-US"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4E5081"/>
    <w:rPr>
      <w:rFonts w:eastAsiaTheme="minorEastAsia"/>
      <w:b/>
      <w:bCs/>
      <w:sz w:val="20"/>
      <w:szCs w:val="20"/>
      <w:lang w:eastAsia="ru-RU"/>
    </w:rPr>
  </w:style>
  <w:style w:type="table" w:styleId="afa">
    <w:name w:val="Table Grid"/>
    <w:basedOn w:val="a1"/>
    <w:uiPriority w:val="59"/>
    <w:rsid w:val="00ED3B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00">
    <w:name w:val="s00 Текст"/>
    <w:basedOn w:val="a"/>
    <w:link w:val="s000"/>
    <w:rsid w:val="001065DA"/>
    <w:pPr>
      <w:keepNext/>
      <w:widowControl w:val="0"/>
      <w:overflowPunct w:val="0"/>
      <w:autoSpaceDE w:val="0"/>
      <w:autoSpaceDN w:val="0"/>
      <w:adjustRightInd w:val="0"/>
      <w:spacing w:before="60" w:after="0" w:line="240" w:lineRule="auto"/>
      <w:ind w:firstLine="340"/>
      <w:jc w:val="both"/>
      <w:textAlignment w:val="baseline"/>
    </w:pPr>
    <w:rPr>
      <w:rFonts w:ascii="Arial" w:eastAsia="Times New Roman" w:hAnsi="Arial" w:cs="Times New Roman"/>
      <w:szCs w:val="24"/>
      <w:lang w:eastAsia="ru-RU"/>
    </w:rPr>
  </w:style>
  <w:style w:type="character" w:customStyle="1" w:styleId="s000">
    <w:name w:val="s00 Текст Знак"/>
    <w:link w:val="s00"/>
    <w:rsid w:val="001065DA"/>
    <w:rPr>
      <w:rFonts w:ascii="Arial" w:eastAsia="Times New Roman" w:hAnsi="Arial" w:cs="Times New Roman"/>
      <w:szCs w:val="24"/>
      <w:lang w:eastAsia="ru-RU"/>
    </w:rPr>
  </w:style>
  <w:style w:type="paragraph" w:customStyle="1" w:styleId="s28-">
    <w:name w:val="s28 Предисловие-Пункты"/>
    <w:basedOn w:val="s00"/>
    <w:rsid w:val="001065DA"/>
    <w:pPr>
      <w:numPr>
        <w:numId w:val="8"/>
      </w:numPr>
      <w:tabs>
        <w:tab w:val="clear" w:pos="360"/>
      </w:tabs>
      <w:spacing w:before="120" w:after="120"/>
      <w:ind w:left="340" w:hanging="340"/>
    </w:pPr>
  </w:style>
  <w:style w:type="paragraph" w:customStyle="1" w:styleId="s24">
    <w:name w:val="s24 Титульный лист"/>
    <w:basedOn w:val="s00"/>
    <w:rsid w:val="001065DA"/>
    <w:pPr>
      <w:spacing w:before="120" w:after="240"/>
      <w:ind w:firstLine="0"/>
      <w:jc w:val="center"/>
    </w:pPr>
    <w:rPr>
      <w:b/>
      <w:sz w:val="32"/>
      <w:szCs w:val="20"/>
    </w:rPr>
  </w:style>
  <w:style w:type="paragraph" w:customStyle="1" w:styleId="s22">
    <w:name w:val="s22 Заголовок"/>
    <w:basedOn w:val="s00"/>
    <w:link w:val="s220"/>
    <w:rsid w:val="001065DA"/>
    <w:pPr>
      <w:keepLines/>
      <w:spacing w:before="360" w:after="120"/>
      <w:ind w:firstLine="0"/>
      <w:jc w:val="center"/>
    </w:pPr>
    <w:rPr>
      <w:b/>
      <w:bCs/>
      <w:sz w:val="24"/>
      <w:szCs w:val="28"/>
    </w:rPr>
  </w:style>
  <w:style w:type="character" w:customStyle="1" w:styleId="s220">
    <w:name w:val="s22 Заголовок Знак Знак"/>
    <w:link w:val="s22"/>
    <w:rsid w:val="001065DA"/>
    <w:rPr>
      <w:rFonts w:ascii="Arial" w:eastAsia="Times New Roman" w:hAnsi="Arial" w:cs="Times New Roman"/>
      <w:b/>
      <w:bCs/>
      <w:sz w:val="24"/>
      <w:szCs w:val="28"/>
      <w:lang w:eastAsia="ru-RU"/>
    </w:rPr>
  </w:style>
  <w:style w:type="paragraph" w:customStyle="1" w:styleId="s06-">
    <w:name w:val="s06 Список -"/>
    <w:basedOn w:val="a"/>
    <w:rsid w:val="00011823"/>
    <w:pPr>
      <w:keepNext/>
      <w:widowControl w:val="0"/>
      <w:numPr>
        <w:numId w:val="15"/>
      </w:numPr>
      <w:tabs>
        <w:tab w:val="left" w:pos="1134"/>
      </w:tabs>
      <w:overflowPunct w:val="0"/>
      <w:autoSpaceDE w:val="0"/>
      <w:autoSpaceDN w:val="0"/>
      <w:adjustRightInd w:val="0"/>
      <w:spacing w:before="80" w:after="0" w:line="240" w:lineRule="auto"/>
      <w:jc w:val="both"/>
      <w:textAlignment w:val="baseline"/>
      <w:outlineLvl w:val="2"/>
    </w:pPr>
    <w:rPr>
      <w:rFonts w:ascii="Arial" w:eastAsia="Times New Roman" w:hAnsi="Arial" w:cs="Times New Roman"/>
      <w:bCs/>
      <w:szCs w:val="28"/>
      <w:lang w:eastAsia="ru-RU"/>
    </w:rPr>
  </w:style>
  <w:style w:type="character" w:customStyle="1" w:styleId="extended-textshort">
    <w:name w:val="extended-text__short"/>
    <w:basedOn w:val="a0"/>
    <w:rsid w:val="00140F9D"/>
  </w:style>
  <w:style w:type="table" w:customStyle="1" w:styleId="12">
    <w:name w:val="Сетка таблицы1"/>
    <w:basedOn w:val="a1"/>
    <w:next w:val="afa"/>
    <w:uiPriority w:val="59"/>
    <w:rsid w:val="006B7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1"/>
    <w:next w:val="af1"/>
    <w:qFormat/>
    <w:rsid w:val="007F711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FC2B0-117F-416F-87E7-3F9D2B054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TS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Соколова Екатерина Алексеевна</cp:lastModifiedBy>
  <cp:revision>6</cp:revision>
  <cp:lastPrinted>2018-05-18T07:01:00Z</cp:lastPrinted>
  <dcterms:created xsi:type="dcterms:W3CDTF">2022-06-21T09:04:00Z</dcterms:created>
  <dcterms:modified xsi:type="dcterms:W3CDTF">2022-06-24T04:45:00Z</dcterms:modified>
</cp:coreProperties>
</file>